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8DECA" w14:textId="1565802F" w:rsidR="009C4AA4" w:rsidRDefault="00093552" w:rsidP="009C4AA4">
      <w:pPr>
        <w:spacing w:after="0"/>
      </w:pPr>
      <w:r>
        <w:t>Fe</w:t>
      </w:r>
      <w:bookmarkStart w:id="0" w:name="_GoBack"/>
      <w:bookmarkEnd w:id="0"/>
    </w:p>
    <w:p w14:paraId="427E4C0C" w14:textId="77777777" w:rsidR="00657AC4" w:rsidRDefault="00657AC4" w:rsidP="009C4AA4">
      <w:pPr>
        <w:spacing w:after="0"/>
      </w:pPr>
    </w:p>
    <w:p w14:paraId="74FE6819" w14:textId="498FC4E4" w:rsidR="009C4AA4" w:rsidRDefault="00093552" w:rsidP="009C4AA4">
      <w:pPr>
        <w:spacing w:after="0"/>
      </w:pPr>
      <w:r>
        <w:t>Prof. B. B. Sawant</w:t>
      </w:r>
    </w:p>
    <w:p w14:paraId="3311E40C" w14:textId="1A394956" w:rsidR="009C4AA4" w:rsidRDefault="00093552" w:rsidP="009C4AA4">
      <w:pPr>
        <w:spacing w:after="0"/>
      </w:pPr>
      <w:r>
        <w:t>Prof. Rohini Ghule</w:t>
      </w:r>
    </w:p>
    <w:p w14:paraId="506674A7" w14:textId="18BC91D6" w:rsidR="009C4AA4" w:rsidRDefault="00093552" w:rsidP="009C4AA4">
      <w:pPr>
        <w:spacing w:after="0"/>
      </w:pPr>
      <w:r>
        <w:t>Prof. Rahul Chaurasiya</w:t>
      </w:r>
    </w:p>
    <w:p w14:paraId="69348A01" w14:textId="751898D4" w:rsidR="009C4AA4" w:rsidRDefault="00093552" w:rsidP="009C4AA4">
      <w:pPr>
        <w:spacing w:after="0"/>
      </w:pPr>
      <w:r>
        <w:t>Prof. Shalini Sharma</w:t>
      </w:r>
    </w:p>
    <w:p w14:paraId="2F560486" w14:textId="1CE52422" w:rsidR="00657AC4" w:rsidRDefault="00093552" w:rsidP="00657AC4">
      <w:pPr>
        <w:spacing w:after="0"/>
      </w:pPr>
      <w:r>
        <w:t>Dr. S. K. Chaudhari</w:t>
      </w:r>
    </w:p>
    <w:p w14:paraId="11F8490C" w14:textId="62F57FB3" w:rsidR="00657AC4" w:rsidRDefault="00093552" w:rsidP="00657AC4">
      <w:pPr>
        <w:spacing w:after="0"/>
      </w:pPr>
      <w:r>
        <w:t xml:space="preserve">Dr. Y.S. Patil </w:t>
      </w:r>
    </w:p>
    <w:p w14:paraId="623D3CCF" w14:textId="0F9D5E12" w:rsidR="00657AC4" w:rsidRDefault="00093552" w:rsidP="00657AC4">
      <w:pPr>
        <w:spacing w:after="0"/>
      </w:pPr>
      <w:r>
        <w:t>Dr. Mala Chatterjee</w:t>
      </w:r>
    </w:p>
    <w:p w14:paraId="6252CB08" w14:textId="3B247A98" w:rsidR="00657AC4" w:rsidRDefault="00093552" w:rsidP="00657AC4">
      <w:pPr>
        <w:spacing w:after="0"/>
      </w:pPr>
      <w:r>
        <w:t xml:space="preserve">Dr. Neeta Kapse </w:t>
      </w:r>
    </w:p>
    <w:p w14:paraId="1D43D916" w14:textId="20D0C3D6" w:rsidR="00657AC4" w:rsidRDefault="00093552" w:rsidP="00657AC4">
      <w:pPr>
        <w:spacing w:after="0"/>
      </w:pPr>
      <w:r>
        <w:t>Dr. Pallavi Mahalle</w:t>
      </w:r>
    </w:p>
    <w:p w14:paraId="0A20D065" w14:textId="022BD9DD" w:rsidR="005301C3" w:rsidRDefault="00093552" w:rsidP="005301C3">
      <w:pPr>
        <w:spacing w:after="0"/>
      </w:pPr>
      <w:r>
        <w:t>Prof. R.N.Shanmukha</w:t>
      </w:r>
    </w:p>
    <w:p w14:paraId="27E7778D" w14:textId="42B525BC" w:rsidR="005301C3" w:rsidRDefault="00093552" w:rsidP="005301C3">
      <w:pPr>
        <w:spacing w:after="0"/>
      </w:pPr>
      <w:r>
        <w:t>Prof. S. D. Gaikwad</w:t>
      </w:r>
    </w:p>
    <w:p w14:paraId="75E23349" w14:textId="46209A21" w:rsidR="005301C3" w:rsidRDefault="00093552" w:rsidP="005301C3">
      <w:pPr>
        <w:spacing w:after="0"/>
      </w:pPr>
      <w:r>
        <w:t>Prof.Priyanka Deshmukh</w:t>
      </w:r>
    </w:p>
    <w:p w14:paraId="01D67A46" w14:textId="1D69302C" w:rsidR="005301C3" w:rsidRDefault="00093552" w:rsidP="005301C3">
      <w:pPr>
        <w:spacing w:after="0"/>
      </w:pPr>
      <w:r>
        <w:t>Prof. Chetan Rane</w:t>
      </w:r>
    </w:p>
    <w:p w14:paraId="1C1D818F" w14:textId="5EDEE8D0" w:rsidR="005301C3" w:rsidRDefault="00093552" w:rsidP="005301C3">
      <w:pPr>
        <w:spacing w:after="0"/>
      </w:pPr>
      <w:r>
        <w:t>Prof. Nikhil V S</w:t>
      </w:r>
    </w:p>
    <w:p w14:paraId="59E6D66E" w14:textId="2B745F73" w:rsidR="005301C3" w:rsidRDefault="00093552" w:rsidP="005301C3">
      <w:pPr>
        <w:spacing w:after="0"/>
      </w:pPr>
      <w:r>
        <w:t>Prof. Chhaya Hinge</w:t>
      </w:r>
    </w:p>
    <w:p w14:paraId="07BD0EEF" w14:textId="54E2C061" w:rsidR="005301C3" w:rsidRDefault="00093552" w:rsidP="005301C3">
      <w:pPr>
        <w:spacing w:after="0"/>
      </w:pPr>
      <w:r>
        <w:t>Prof. Shashank Gothankar</w:t>
      </w:r>
    </w:p>
    <w:p w14:paraId="7AF2998C" w14:textId="56A51816" w:rsidR="005301C3" w:rsidRDefault="00093552" w:rsidP="005301C3">
      <w:pPr>
        <w:spacing w:after="0"/>
      </w:pPr>
      <w:r>
        <w:t>Prof. N. S. Chame</w:t>
      </w:r>
    </w:p>
    <w:p w14:paraId="47F98EF0" w14:textId="29447604" w:rsidR="005301C3" w:rsidRDefault="00093552" w:rsidP="005301C3">
      <w:pPr>
        <w:spacing w:after="0"/>
      </w:pPr>
      <w:r>
        <w:t>Prof. Sanjana Repal</w:t>
      </w:r>
    </w:p>
    <w:p w14:paraId="4BED696C" w14:textId="6802D1E7" w:rsidR="005301C3" w:rsidRDefault="00093552" w:rsidP="005301C3">
      <w:pPr>
        <w:spacing w:after="0"/>
      </w:pPr>
      <w:r>
        <w:t>Prof. Prasad Soman</w:t>
      </w:r>
    </w:p>
    <w:p w14:paraId="176F2D1D" w14:textId="36052798" w:rsidR="00E378CB" w:rsidRDefault="00093552" w:rsidP="005301C3">
      <w:pPr>
        <w:spacing w:after="0"/>
      </w:pPr>
      <w:r>
        <w:t>Prof.Shashikant Patil</w:t>
      </w:r>
    </w:p>
    <w:p w14:paraId="56998096" w14:textId="77777777" w:rsidR="005301C3" w:rsidRDefault="005301C3" w:rsidP="005301C3">
      <w:pPr>
        <w:spacing w:after="0"/>
      </w:pPr>
    </w:p>
    <w:p w14:paraId="1F9F4798" w14:textId="77777777" w:rsidR="009C4AA4" w:rsidRDefault="009C4AA4" w:rsidP="009C4AA4">
      <w:pPr>
        <w:spacing w:after="0"/>
      </w:pPr>
    </w:p>
    <w:p w14:paraId="76FB6B02" w14:textId="465428A1" w:rsidR="005301C3" w:rsidRDefault="00093552" w:rsidP="009C4AA4">
      <w:pPr>
        <w:spacing w:after="0"/>
      </w:pPr>
      <w:r>
        <w:t>Engineering Maths - 1</w:t>
      </w:r>
    </w:p>
    <w:p w14:paraId="79CB7E62" w14:textId="577DBF4D" w:rsidR="00657AC4" w:rsidRDefault="00093552" w:rsidP="009C4AA4">
      <w:pPr>
        <w:spacing w:after="0"/>
      </w:pPr>
      <w:r>
        <w:t xml:space="preserve">Engineering Physics - 1 </w:t>
      </w:r>
    </w:p>
    <w:p w14:paraId="729CBD4C" w14:textId="753E7828" w:rsidR="005301C3" w:rsidRDefault="00093552" w:rsidP="009C4AA4">
      <w:pPr>
        <w:spacing w:after="0"/>
      </w:pPr>
      <w:r>
        <w:t>Engineering Chemistry – 1</w:t>
      </w:r>
    </w:p>
    <w:p w14:paraId="18617ACA" w14:textId="75BB2F63" w:rsidR="009C4AA4" w:rsidRDefault="00093552" w:rsidP="009C4AA4">
      <w:pPr>
        <w:spacing w:after="0"/>
      </w:pPr>
      <w:r>
        <w:t>Engineering Mechanics</w:t>
      </w:r>
    </w:p>
    <w:p w14:paraId="5B3E4433" w14:textId="44F012C9" w:rsidR="009C4AA4" w:rsidRDefault="00093552" w:rsidP="009C4AA4">
      <w:pPr>
        <w:spacing w:after="0"/>
      </w:pPr>
      <w:r>
        <w:t>Bee</w:t>
      </w:r>
    </w:p>
    <w:p w14:paraId="31F3C975" w14:textId="70846B29" w:rsidR="008670D9" w:rsidRDefault="008670D9" w:rsidP="009C4AA4">
      <w:pPr>
        <w:spacing w:after="0"/>
      </w:pPr>
    </w:p>
    <w:p w14:paraId="2310060C" w14:textId="38C4C178" w:rsidR="008670D9" w:rsidRDefault="008670D9" w:rsidP="009C4AA4">
      <w:pPr>
        <w:spacing w:after="0"/>
      </w:pPr>
    </w:p>
    <w:p w14:paraId="6F3EDA87" w14:textId="59526740" w:rsidR="008670D9" w:rsidRDefault="008670D9" w:rsidP="009C4AA4">
      <w:pPr>
        <w:spacing w:after="0"/>
      </w:pPr>
    </w:p>
    <w:p w14:paraId="494FE5FB" w14:textId="19369EF6" w:rsidR="008670D9" w:rsidRDefault="008670D9" w:rsidP="009C4AA4">
      <w:pPr>
        <w:spacing w:after="0"/>
      </w:pPr>
    </w:p>
    <w:p w14:paraId="5F7CEF80" w14:textId="56FCDAD0" w:rsidR="008670D9" w:rsidRDefault="008670D9" w:rsidP="009C4AA4">
      <w:pPr>
        <w:spacing w:after="0"/>
      </w:pPr>
    </w:p>
    <w:p w14:paraId="3D634B2F" w14:textId="254819F3" w:rsidR="008670D9" w:rsidRDefault="008670D9" w:rsidP="009C4AA4">
      <w:pPr>
        <w:spacing w:after="0"/>
      </w:pPr>
    </w:p>
    <w:p w14:paraId="5A184AE1" w14:textId="70FD7E24" w:rsidR="008670D9" w:rsidRDefault="008670D9" w:rsidP="009C4AA4">
      <w:pPr>
        <w:spacing w:after="0"/>
      </w:pPr>
    </w:p>
    <w:p w14:paraId="47DD1434" w14:textId="075CE2BD" w:rsidR="008670D9" w:rsidRDefault="008670D9" w:rsidP="009C4AA4">
      <w:pPr>
        <w:spacing w:after="0"/>
      </w:pPr>
    </w:p>
    <w:p w14:paraId="117329F4" w14:textId="0A1D3F73" w:rsidR="008670D9" w:rsidRDefault="008670D9" w:rsidP="009C4AA4">
      <w:pPr>
        <w:spacing w:after="0"/>
      </w:pPr>
    </w:p>
    <w:p w14:paraId="1F17CF09" w14:textId="6F6E3ED8" w:rsidR="008670D9" w:rsidRDefault="008670D9" w:rsidP="009C4AA4">
      <w:pPr>
        <w:spacing w:after="0"/>
      </w:pPr>
    </w:p>
    <w:p w14:paraId="736DD59C" w14:textId="57A8A64D" w:rsidR="008670D9" w:rsidRDefault="008670D9" w:rsidP="009C4AA4">
      <w:pPr>
        <w:spacing w:after="0"/>
      </w:pPr>
    </w:p>
    <w:p w14:paraId="7C00AFB6" w14:textId="4161CDDB" w:rsidR="008670D9" w:rsidRDefault="008670D9" w:rsidP="009C4AA4">
      <w:pPr>
        <w:spacing w:after="0"/>
      </w:pPr>
    </w:p>
    <w:p w14:paraId="60232465" w14:textId="3F382EBA" w:rsidR="008670D9" w:rsidRDefault="008670D9" w:rsidP="009C4AA4">
      <w:pPr>
        <w:spacing w:after="0"/>
      </w:pPr>
    </w:p>
    <w:p w14:paraId="69656EF5" w14:textId="735EA197" w:rsidR="008670D9" w:rsidRDefault="008670D9" w:rsidP="009C4AA4">
      <w:pPr>
        <w:spacing w:after="0"/>
      </w:pPr>
    </w:p>
    <w:p w14:paraId="106A0FF9" w14:textId="4FF38F82" w:rsidR="008670D9" w:rsidRDefault="008670D9" w:rsidP="009C4AA4">
      <w:pPr>
        <w:spacing w:after="0"/>
      </w:pPr>
    </w:p>
    <w:p w14:paraId="4DD55614" w14:textId="0C540DAB" w:rsidR="008670D9" w:rsidRDefault="008670D9" w:rsidP="009C4AA4">
      <w:pPr>
        <w:spacing w:after="0"/>
      </w:pPr>
    </w:p>
    <w:p w14:paraId="2D06B534" w14:textId="28B508D3" w:rsidR="008670D9" w:rsidRDefault="00093552" w:rsidP="009C4AA4">
      <w:pPr>
        <w:spacing w:after="0"/>
      </w:pPr>
      <w:r>
        <w:t>Comps</w:t>
      </w:r>
    </w:p>
    <w:p w14:paraId="10F5C5E3" w14:textId="1AEA944B" w:rsidR="008670D9" w:rsidRDefault="008670D9" w:rsidP="009C4AA4">
      <w:pPr>
        <w:spacing w:after="0"/>
      </w:pPr>
    </w:p>
    <w:p w14:paraId="427BFA5F" w14:textId="27B583DF" w:rsidR="008670D9" w:rsidRDefault="00093552" w:rsidP="008670D9">
      <w:pPr>
        <w:spacing w:after="0"/>
      </w:pPr>
      <w:r>
        <w:t>Prof.Rohini Ghule</w:t>
      </w:r>
    </w:p>
    <w:p w14:paraId="0D623C4B" w14:textId="432FC44F" w:rsidR="008670D9" w:rsidRDefault="00093552" w:rsidP="008670D9">
      <w:pPr>
        <w:spacing w:after="0"/>
      </w:pPr>
      <w:r>
        <w:t>Prof. Dilip Dalgade</w:t>
      </w:r>
    </w:p>
    <w:p w14:paraId="16C2C6EF" w14:textId="21E480B6" w:rsidR="008670D9" w:rsidRDefault="00093552" w:rsidP="008670D9">
      <w:pPr>
        <w:spacing w:after="0"/>
      </w:pPr>
      <w:r>
        <w:t>Prof.Dipak Gaikar</w:t>
      </w:r>
    </w:p>
    <w:p w14:paraId="364F1DC2" w14:textId="3B7E14BB" w:rsidR="006965E9" w:rsidRDefault="00093552" w:rsidP="006965E9">
      <w:pPr>
        <w:spacing w:after="0"/>
      </w:pPr>
      <w:r>
        <w:t>Prof.Preeti Satao</w:t>
      </w:r>
    </w:p>
    <w:p w14:paraId="4A604E1E" w14:textId="3E0AD531" w:rsidR="006965E9" w:rsidRDefault="00093552" w:rsidP="006965E9">
      <w:pPr>
        <w:spacing w:after="0"/>
      </w:pPr>
      <w:r>
        <w:t>Prof.Savita Lade</w:t>
      </w:r>
    </w:p>
    <w:p w14:paraId="30F6AA8A" w14:textId="36E183D7" w:rsidR="006965E9" w:rsidRDefault="00093552" w:rsidP="006965E9">
      <w:pPr>
        <w:spacing w:after="0"/>
      </w:pPr>
      <w:r>
        <w:t>Prof.Dyaneshwar Dhanagar</w:t>
      </w:r>
    </w:p>
    <w:p w14:paraId="28B8EBF8" w14:textId="7B676E65" w:rsidR="006965E9" w:rsidRDefault="00093552" w:rsidP="006965E9">
      <w:pPr>
        <w:spacing w:after="0"/>
      </w:pPr>
      <w:r>
        <w:t>Prof.Sumitra Sadhukhan</w:t>
      </w:r>
    </w:p>
    <w:p w14:paraId="2FBDEB4A" w14:textId="7399DE0A" w:rsidR="00420FD4" w:rsidRDefault="00093552" w:rsidP="006965E9">
      <w:pPr>
        <w:spacing w:after="0"/>
      </w:pPr>
      <w:r>
        <w:t>Prof.S.P.Khachane</w:t>
      </w:r>
    </w:p>
    <w:p w14:paraId="7531FF98" w14:textId="138D8540" w:rsidR="00420FD4" w:rsidRDefault="00093552" w:rsidP="006965E9">
      <w:pPr>
        <w:spacing w:after="0"/>
      </w:pPr>
      <w:r>
        <w:t>Prof.Priyanka Bhilare</w:t>
      </w:r>
    </w:p>
    <w:p w14:paraId="7EA8B68C" w14:textId="52C27246" w:rsidR="00420FD4" w:rsidRDefault="00093552" w:rsidP="00420FD4">
      <w:pPr>
        <w:spacing w:after="0"/>
      </w:pPr>
      <w:r>
        <w:t>Prof. B.M. Patil</w:t>
      </w:r>
    </w:p>
    <w:p w14:paraId="4EDE073A" w14:textId="028A6C23" w:rsidR="00420FD4" w:rsidRDefault="00093552" w:rsidP="00420FD4">
      <w:pPr>
        <w:spacing w:after="0"/>
      </w:pPr>
      <w:r>
        <w:t>Prof.Dnyaneshwar Kapse</w:t>
      </w:r>
    </w:p>
    <w:p w14:paraId="53C2AFEE" w14:textId="5D51F219" w:rsidR="00420FD4" w:rsidRDefault="00093552" w:rsidP="00420FD4">
      <w:pPr>
        <w:spacing w:after="0"/>
      </w:pPr>
      <w:r>
        <w:t>Prof.Naina Kaushik</w:t>
      </w:r>
    </w:p>
    <w:p w14:paraId="4548DBE7" w14:textId="37664017" w:rsidR="00420FD4" w:rsidRDefault="00093552" w:rsidP="00420FD4">
      <w:pPr>
        <w:spacing w:after="0"/>
      </w:pPr>
      <w:r>
        <w:t>Prof.Sharmila S. Gaikwad</w:t>
      </w:r>
    </w:p>
    <w:p w14:paraId="43B3805F" w14:textId="17A50DC7" w:rsidR="00420FD4" w:rsidRDefault="00093552" w:rsidP="00420FD4">
      <w:pPr>
        <w:spacing w:after="0"/>
      </w:pPr>
      <w:r>
        <w:t>Prof. Kaajal Sharma</w:t>
      </w:r>
    </w:p>
    <w:p w14:paraId="4748F36A" w14:textId="6AFD5588" w:rsidR="00420FD4" w:rsidRDefault="00093552" w:rsidP="00420FD4">
      <w:pPr>
        <w:spacing w:after="0"/>
      </w:pPr>
      <w:r>
        <w:t>Prof. Bhavesh Panchal</w:t>
      </w:r>
    </w:p>
    <w:p w14:paraId="448A612F" w14:textId="5E618BB2" w:rsidR="00844CE6" w:rsidRDefault="00093552" w:rsidP="00420FD4">
      <w:pPr>
        <w:spacing w:after="0"/>
      </w:pPr>
      <w:r>
        <w:t>Prof.D.S.Kale</w:t>
      </w:r>
    </w:p>
    <w:p w14:paraId="68F89A49" w14:textId="4DC67DF5" w:rsidR="00844CE6" w:rsidRDefault="00093552" w:rsidP="000009C5">
      <w:pPr>
        <w:tabs>
          <w:tab w:val="left" w:pos="2452"/>
        </w:tabs>
        <w:spacing w:after="0"/>
      </w:pPr>
      <w:r>
        <w:t>Prof.Suresh Mestry</w:t>
      </w:r>
      <w:r>
        <w:tab/>
      </w:r>
    </w:p>
    <w:p w14:paraId="168829E9" w14:textId="382528D2" w:rsidR="000009C5" w:rsidRDefault="00093552" w:rsidP="000009C5">
      <w:pPr>
        <w:spacing w:after="0"/>
      </w:pPr>
      <w:r>
        <w:t>Prof.J.Deshmukh</w:t>
      </w:r>
    </w:p>
    <w:p w14:paraId="18DC127B" w14:textId="66F57939" w:rsidR="0077776B" w:rsidRDefault="00093552" w:rsidP="000009C5">
      <w:pPr>
        <w:spacing w:after="0"/>
      </w:pPr>
      <w:r>
        <w:t>Prof.A.Lahane</w:t>
      </w:r>
    </w:p>
    <w:p w14:paraId="3447D325" w14:textId="79DB1E7B" w:rsidR="008670D9" w:rsidRDefault="00093552" w:rsidP="009C4AA4">
      <w:pPr>
        <w:spacing w:after="0"/>
      </w:pPr>
      <w:r>
        <w:t>Prof. Priya Parate</w:t>
      </w:r>
    </w:p>
    <w:p w14:paraId="09315AA6" w14:textId="77777777" w:rsidR="0077776B" w:rsidRDefault="0077776B" w:rsidP="009C4AA4">
      <w:pPr>
        <w:spacing w:after="0"/>
      </w:pPr>
    </w:p>
    <w:p w14:paraId="7FA9E5B7" w14:textId="12D0E27B" w:rsidR="008670D9" w:rsidRDefault="00093552" w:rsidP="008670D9">
      <w:pPr>
        <w:spacing w:after="0"/>
      </w:pPr>
      <w:r>
        <w:t>Applied Mathematics</w:t>
      </w:r>
    </w:p>
    <w:p w14:paraId="067BC804" w14:textId="2DB9F5DB" w:rsidR="008670D9" w:rsidRDefault="00093552" w:rsidP="008670D9">
      <w:pPr>
        <w:spacing w:after="0"/>
      </w:pPr>
      <w:r>
        <w:t>Object Oriented Programming Methodology</w:t>
      </w:r>
    </w:p>
    <w:p w14:paraId="67010F1E" w14:textId="3B17B7D6" w:rsidR="006965E9" w:rsidRDefault="00093552" w:rsidP="008670D9">
      <w:pPr>
        <w:spacing w:after="0"/>
      </w:pPr>
      <w:r>
        <w:t>Data Structures</w:t>
      </w:r>
    </w:p>
    <w:p w14:paraId="00E00F7D" w14:textId="7B91DF75" w:rsidR="008670D9" w:rsidRDefault="00093552" w:rsidP="008670D9">
      <w:pPr>
        <w:spacing w:after="0"/>
      </w:pPr>
      <w:r>
        <w:t>Digital Logic Desing &amp; Analysis</w:t>
      </w:r>
    </w:p>
    <w:p w14:paraId="65094BB8" w14:textId="2C4CCE9B" w:rsidR="00E378CB" w:rsidRDefault="00093552" w:rsidP="008670D9">
      <w:pPr>
        <w:spacing w:after="0"/>
      </w:pPr>
      <w:r>
        <w:t xml:space="preserve">Discrete Mathematics </w:t>
      </w:r>
    </w:p>
    <w:p w14:paraId="48CEC77C" w14:textId="7DD4C4A4" w:rsidR="008670D9" w:rsidRDefault="00093552" w:rsidP="00E378CB">
      <w:pPr>
        <w:spacing w:after="0"/>
      </w:pPr>
      <w:r>
        <w:t>Electronic Ckts</w:t>
      </w:r>
    </w:p>
    <w:p w14:paraId="262F2707" w14:textId="13EED92D" w:rsidR="0077776B" w:rsidRDefault="00093552" w:rsidP="008670D9">
      <w:pPr>
        <w:spacing w:after="0"/>
      </w:pPr>
      <w:r>
        <w:t>Business Communication &amp; Ethics</w:t>
      </w:r>
    </w:p>
    <w:p w14:paraId="54FE555A" w14:textId="3B02BC52" w:rsidR="008670D9" w:rsidRDefault="00093552" w:rsidP="008670D9">
      <w:pPr>
        <w:spacing w:after="0"/>
      </w:pPr>
      <w:r>
        <w:t>Computer Network</w:t>
      </w:r>
    </w:p>
    <w:p w14:paraId="13979EE4" w14:textId="7A99CD27" w:rsidR="0077776B" w:rsidRDefault="00093552" w:rsidP="008670D9">
      <w:pPr>
        <w:spacing w:after="0"/>
      </w:pPr>
      <w:r>
        <w:t>Database Management System</w:t>
      </w:r>
    </w:p>
    <w:p w14:paraId="5DE2D717" w14:textId="7C839942" w:rsidR="008670D9" w:rsidRDefault="00093552" w:rsidP="008670D9">
      <w:pPr>
        <w:spacing w:after="0"/>
      </w:pPr>
      <w:r>
        <w:t>Microprocessor</w:t>
      </w:r>
    </w:p>
    <w:p w14:paraId="740F5B7B" w14:textId="0EE72341" w:rsidR="008670D9" w:rsidRDefault="00093552" w:rsidP="008670D9">
      <w:pPr>
        <w:spacing w:after="0"/>
      </w:pPr>
      <w:r>
        <w:t>Theory Of Computer Science</w:t>
      </w:r>
    </w:p>
    <w:p w14:paraId="6F6FDD20" w14:textId="62546210" w:rsidR="008670D9" w:rsidRDefault="00093552" w:rsidP="008670D9">
      <w:pPr>
        <w:spacing w:after="0"/>
      </w:pPr>
      <w:r>
        <w:t>Web Design (Lab)</w:t>
      </w:r>
    </w:p>
    <w:p w14:paraId="6C81F0C6" w14:textId="54CC6900" w:rsidR="0077776B" w:rsidRDefault="00093552" w:rsidP="008670D9">
      <w:pPr>
        <w:spacing w:after="0"/>
      </w:pPr>
      <w:r>
        <w:t>Advanced Algorithms</w:t>
      </w:r>
    </w:p>
    <w:p w14:paraId="3DFF2A25" w14:textId="53D78952" w:rsidR="008670D9" w:rsidRDefault="00093552" w:rsidP="008670D9">
      <w:pPr>
        <w:spacing w:after="0"/>
      </w:pPr>
      <w:r>
        <w:t>Multimedia Systems</w:t>
      </w:r>
    </w:p>
    <w:p w14:paraId="4D64ECF5" w14:textId="68E3B032" w:rsidR="008670D9" w:rsidRDefault="00093552" w:rsidP="008670D9">
      <w:pPr>
        <w:spacing w:after="0"/>
      </w:pPr>
      <w:r>
        <w:t>Artificial Intelligence And Soft Computing</w:t>
      </w:r>
    </w:p>
    <w:p w14:paraId="332B8F0D" w14:textId="7779F2F5" w:rsidR="008670D9" w:rsidRDefault="00093552" w:rsidP="008670D9">
      <w:pPr>
        <w:spacing w:after="0"/>
      </w:pPr>
      <w:r>
        <w:t>Digital Signal And Image Processing</w:t>
      </w:r>
    </w:p>
    <w:p w14:paraId="29937D59" w14:textId="3CAB162E" w:rsidR="008670D9" w:rsidRDefault="00093552" w:rsidP="008670D9">
      <w:pPr>
        <w:spacing w:after="0"/>
      </w:pPr>
      <w:r>
        <w:t>Mobile Communication And</w:t>
      </w:r>
    </w:p>
    <w:p w14:paraId="048D92E7" w14:textId="1CDC7389" w:rsidR="008670D9" w:rsidRDefault="00093552" w:rsidP="008670D9">
      <w:pPr>
        <w:spacing w:after="0"/>
      </w:pPr>
      <w:r>
        <w:t>Big Data Analytics</w:t>
      </w:r>
    </w:p>
    <w:p w14:paraId="1A5899E4" w14:textId="1F4655C3" w:rsidR="0077776B" w:rsidRDefault="00093552" w:rsidP="008670D9">
      <w:pPr>
        <w:spacing w:after="0"/>
      </w:pPr>
      <w:r>
        <w:t>Management Information Systems</w:t>
      </w:r>
    </w:p>
    <w:p w14:paraId="19BEC541" w14:textId="1CB67BAA" w:rsidR="0077776B" w:rsidRDefault="00093552" w:rsidP="008670D9">
      <w:pPr>
        <w:spacing w:after="0"/>
      </w:pPr>
      <w:r>
        <w:t>Cyber Security Laws</w:t>
      </w:r>
    </w:p>
    <w:p w14:paraId="26F30BCA" w14:textId="247D7282" w:rsidR="008670D9" w:rsidRDefault="00093552" w:rsidP="008670D9">
      <w:pPr>
        <w:spacing w:after="0"/>
      </w:pPr>
      <w:r>
        <w:lastRenderedPageBreak/>
        <w:t>Mech</w:t>
      </w:r>
    </w:p>
    <w:p w14:paraId="0BEEB587" w14:textId="77777777" w:rsidR="00093552" w:rsidRDefault="00093552" w:rsidP="00093552">
      <w:pPr>
        <w:spacing w:after="0"/>
      </w:pPr>
    </w:p>
    <w:p w14:paraId="1803D106" w14:textId="0FA27410" w:rsidR="00093552" w:rsidRDefault="00093552" w:rsidP="00093552">
      <w:pPr>
        <w:spacing w:after="0"/>
      </w:pPr>
      <w:r>
        <w:t>Prof. R. R. Gujar</w:t>
      </w:r>
    </w:p>
    <w:p w14:paraId="657699D6" w14:textId="7288EE60" w:rsidR="00093552" w:rsidRDefault="00093552" w:rsidP="00093552">
      <w:pPr>
        <w:spacing w:after="0"/>
      </w:pPr>
      <w:r>
        <w:t>Prof. A. L. Mangrulkar</w:t>
      </w:r>
    </w:p>
    <w:p w14:paraId="11F88B99" w14:textId="1A9A7547" w:rsidR="00093552" w:rsidRDefault="00093552" w:rsidP="00093552">
      <w:pPr>
        <w:spacing w:after="0"/>
      </w:pPr>
      <w:r>
        <w:t>Prof. C. R. Rane</w:t>
      </w:r>
    </w:p>
    <w:p w14:paraId="071032CB" w14:textId="1F3F8AF5" w:rsidR="00093552" w:rsidRDefault="00093552" w:rsidP="00093552">
      <w:pPr>
        <w:spacing w:after="0"/>
      </w:pPr>
      <w:r>
        <w:t>Prof. N. N. Bhostekar</w:t>
      </w:r>
    </w:p>
    <w:p w14:paraId="137950CB" w14:textId="3C4E9CEE" w:rsidR="00093552" w:rsidRDefault="00093552" w:rsidP="00093552">
      <w:pPr>
        <w:spacing w:after="0"/>
      </w:pPr>
      <w:r>
        <w:t>Prof. N. B. Shahapure</w:t>
      </w:r>
    </w:p>
    <w:p w14:paraId="301D3451" w14:textId="758B3346" w:rsidR="00093552" w:rsidRDefault="00093552" w:rsidP="00093552">
      <w:pPr>
        <w:spacing w:after="0"/>
      </w:pPr>
      <w:r>
        <w:t>Prof. S. R. Sharma</w:t>
      </w:r>
    </w:p>
    <w:p w14:paraId="6B6CE695" w14:textId="074DD94B" w:rsidR="00093552" w:rsidRDefault="00093552" w:rsidP="00093552">
      <w:pPr>
        <w:spacing w:after="0"/>
      </w:pPr>
      <w:r>
        <w:t>Prof. R Gujar</w:t>
      </w:r>
    </w:p>
    <w:p w14:paraId="4BD6D631" w14:textId="1F308077" w:rsidR="00093552" w:rsidRDefault="00093552" w:rsidP="00093552">
      <w:pPr>
        <w:spacing w:after="0"/>
      </w:pPr>
      <w:r>
        <w:t>Prof. M. R. Valse</w:t>
      </w:r>
    </w:p>
    <w:p w14:paraId="0BE3FD94" w14:textId="4A400B33" w:rsidR="00093552" w:rsidRDefault="00093552" w:rsidP="00093552">
      <w:pPr>
        <w:spacing w:after="0"/>
      </w:pPr>
      <w:r>
        <w:t>Prof. R. M. Siddiqui</w:t>
      </w:r>
    </w:p>
    <w:p w14:paraId="4483E032" w14:textId="46A54571" w:rsidR="00093552" w:rsidRDefault="00093552" w:rsidP="00093552">
      <w:pPr>
        <w:spacing w:after="0"/>
      </w:pPr>
      <w:r>
        <w:t>Prof. Nikhil.S</w:t>
      </w:r>
    </w:p>
    <w:p w14:paraId="533C3DBD" w14:textId="54B8B047" w:rsidR="00093552" w:rsidRDefault="00093552" w:rsidP="00093552">
      <w:pPr>
        <w:spacing w:after="0"/>
      </w:pPr>
      <w:r>
        <w:t>Prof. R.Y. Kurane</w:t>
      </w:r>
    </w:p>
    <w:p w14:paraId="4919562C" w14:textId="215E0CCC" w:rsidR="00093552" w:rsidRDefault="00093552" w:rsidP="00093552">
      <w:pPr>
        <w:spacing w:after="0"/>
      </w:pPr>
      <w:r>
        <w:t>Prof. R. Y. Kurane</w:t>
      </w:r>
    </w:p>
    <w:p w14:paraId="6C0BC001" w14:textId="7E8FE959" w:rsidR="00093552" w:rsidRDefault="00093552" w:rsidP="00093552">
      <w:pPr>
        <w:spacing w:after="0"/>
      </w:pPr>
      <w:r>
        <w:t>Prof. D. K. Chakradev</w:t>
      </w:r>
    </w:p>
    <w:p w14:paraId="776F42D4" w14:textId="4EF5A57C" w:rsidR="00093552" w:rsidRDefault="00093552" w:rsidP="00093552">
      <w:pPr>
        <w:spacing w:after="0"/>
      </w:pPr>
      <w:r>
        <w:t>Dr. R. V. Kale</w:t>
      </w:r>
    </w:p>
    <w:p w14:paraId="0263BF4C" w14:textId="15F6499F" w:rsidR="00093552" w:rsidRDefault="00093552" w:rsidP="00093552">
      <w:pPr>
        <w:spacing w:after="0"/>
      </w:pPr>
      <w:r>
        <w:t>Prof. P. R. Paul</w:t>
      </w:r>
    </w:p>
    <w:p w14:paraId="47AE78E3" w14:textId="6D390B5D" w:rsidR="00093552" w:rsidRDefault="00093552" w:rsidP="00093552">
      <w:pPr>
        <w:spacing w:after="0"/>
      </w:pPr>
      <w:r>
        <w:t>Prof. P. R. Potdar</w:t>
      </w:r>
    </w:p>
    <w:p w14:paraId="0B6071BD" w14:textId="052ACB02" w:rsidR="00093552" w:rsidRDefault="00093552" w:rsidP="00093552">
      <w:pPr>
        <w:spacing w:after="0"/>
      </w:pPr>
      <w:r>
        <w:t>Prof. N. B. Shahapure</w:t>
      </w:r>
    </w:p>
    <w:p w14:paraId="0DF81EE7" w14:textId="6B579EEE" w:rsidR="00093552" w:rsidRDefault="00093552" w:rsidP="00093552">
      <w:pPr>
        <w:spacing w:after="0"/>
      </w:pPr>
      <w:r>
        <w:t>Prof. D. S. Pandey</w:t>
      </w:r>
    </w:p>
    <w:p w14:paraId="02C64316" w14:textId="0EF1368A" w:rsidR="00093552" w:rsidRDefault="00093552" w:rsidP="00093552">
      <w:pPr>
        <w:spacing w:after="0"/>
      </w:pPr>
      <w:r>
        <w:t>Prof. R. Y. Kurane</w:t>
      </w:r>
    </w:p>
    <w:p w14:paraId="0B085B31" w14:textId="05DA6A9D" w:rsidR="00093552" w:rsidRDefault="00093552" w:rsidP="00093552">
      <w:pPr>
        <w:spacing w:after="0"/>
      </w:pPr>
      <w:r>
        <w:t>Prof. S. R. Sharma</w:t>
      </w:r>
    </w:p>
    <w:p w14:paraId="5A9F231E" w14:textId="470F1A7A" w:rsidR="00093552" w:rsidRDefault="00093552" w:rsidP="00093552">
      <w:pPr>
        <w:spacing w:after="0"/>
      </w:pPr>
      <w:r>
        <w:t>Prof. P. R. Paul</w:t>
      </w:r>
    </w:p>
    <w:p w14:paraId="26132F33" w14:textId="6B8FD9A9" w:rsidR="00093552" w:rsidRDefault="00093552" w:rsidP="00093552">
      <w:pPr>
        <w:spacing w:after="0"/>
      </w:pPr>
      <w:r>
        <w:t>Dr. K. M. Chaudhari</w:t>
      </w:r>
    </w:p>
    <w:p w14:paraId="49068501" w14:textId="322459D2" w:rsidR="00093552" w:rsidRDefault="00093552" w:rsidP="00093552">
      <w:pPr>
        <w:spacing w:after="0"/>
      </w:pPr>
      <w:r>
        <w:t>Prof. S. D. Gaikwad</w:t>
      </w:r>
    </w:p>
    <w:p w14:paraId="1A294A29" w14:textId="29880F4F" w:rsidR="00093552" w:rsidRDefault="00093552" w:rsidP="00093552">
      <w:pPr>
        <w:spacing w:after="0"/>
      </w:pPr>
      <w:r>
        <w:t>Prof. V. B. Sawant</w:t>
      </w:r>
    </w:p>
    <w:p w14:paraId="3D0ED5B8" w14:textId="5A65B63B" w:rsidR="00093552" w:rsidRDefault="00093552" w:rsidP="00093552">
      <w:pPr>
        <w:spacing w:after="0"/>
      </w:pPr>
      <w:r>
        <w:t>Prof. N. N. Bhostekar</w:t>
      </w:r>
    </w:p>
    <w:p w14:paraId="7D29D0FA" w14:textId="05FF9C07" w:rsidR="00093552" w:rsidRDefault="00093552" w:rsidP="00093552">
      <w:pPr>
        <w:spacing w:after="0"/>
      </w:pPr>
      <w:r>
        <w:t>Prof. D.S. Pandey</w:t>
      </w:r>
    </w:p>
    <w:p w14:paraId="4842FE8E" w14:textId="4910B17F" w:rsidR="00093552" w:rsidRDefault="00093552" w:rsidP="00093552">
      <w:pPr>
        <w:spacing w:after="0"/>
      </w:pPr>
      <w:r>
        <w:t>Prof. N. N. Bhostekar</w:t>
      </w:r>
    </w:p>
    <w:p w14:paraId="4D2C719D" w14:textId="72C98969" w:rsidR="00093552" w:rsidRDefault="00093552" w:rsidP="00093552">
      <w:pPr>
        <w:spacing w:after="0"/>
      </w:pPr>
      <w:r>
        <w:t>Prof. D. K. Chakradev</w:t>
      </w:r>
    </w:p>
    <w:p w14:paraId="3D0F80AF" w14:textId="56D48788" w:rsidR="00093552" w:rsidRDefault="00093552" w:rsidP="00093552">
      <w:pPr>
        <w:spacing w:after="0"/>
      </w:pPr>
      <w:r>
        <w:t>Dr. S. U. Bokade</w:t>
      </w:r>
    </w:p>
    <w:p w14:paraId="16C87B97" w14:textId="364DA433" w:rsidR="00093552" w:rsidRDefault="00093552" w:rsidP="00093552">
      <w:pPr>
        <w:spacing w:after="0"/>
      </w:pPr>
      <w:r>
        <w:t>Prof. A. V. Gotmare</w:t>
      </w:r>
    </w:p>
    <w:p w14:paraId="243A044F" w14:textId="4E1C4861" w:rsidR="00093552" w:rsidRDefault="00093552" w:rsidP="00093552">
      <w:pPr>
        <w:spacing w:after="0"/>
      </w:pPr>
      <w:r>
        <w:t>Prof. A.L.Mangrulkar</w:t>
      </w:r>
    </w:p>
    <w:p w14:paraId="60C403DE" w14:textId="72E8E63C" w:rsidR="00093552" w:rsidRDefault="00093552" w:rsidP="00093552">
      <w:pPr>
        <w:spacing w:after="0"/>
      </w:pPr>
      <w:r>
        <w:t>Prof. R. M. Siddiqui</w:t>
      </w:r>
    </w:p>
    <w:p w14:paraId="5AD54C30" w14:textId="7A041232" w:rsidR="00093552" w:rsidRDefault="00093552" w:rsidP="00093552">
      <w:pPr>
        <w:spacing w:after="0"/>
      </w:pPr>
      <w:r>
        <w:t>Prof. N. K. Deshmukh</w:t>
      </w:r>
    </w:p>
    <w:p w14:paraId="43D8C6E5" w14:textId="374CE073" w:rsidR="00093552" w:rsidRDefault="00093552" w:rsidP="00093552">
      <w:pPr>
        <w:spacing w:after="0"/>
      </w:pPr>
      <w:r>
        <w:t>Dr. A. G. Londhekar</w:t>
      </w:r>
    </w:p>
    <w:p w14:paraId="1C1547C6" w14:textId="38762560" w:rsidR="00093552" w:rsidRDefault="00093552" w:rsidP="00093552">
      <w:pPr>
        <w:spacing w:after="0"/>
      </w:pPr>
      <w:r>
        <w:t>Prof N.J. Panaskar</w:t>
      </w:r>
    </w:p>
    <w:p w14:paraId="37491F90" w14:textId="248B1F60" w:rsidR="00093552" w:rsidRDefault="00093552" w:rsidP="00093552">
      <w:pPr>
        <w:spacing w:after="0"/>
      </w:pPr>
      <w:r>
        <w:t>Prof. N.J. Panaskar</w:t>
      </w:r>
    </w:p>
    <w:p w14:paraId="7ED8C387" w14:textId="039B291E" w:rsidR="00093552" w:rsidRDefault="00093552" w:rsidP="00093552">
      <w:pPr>
        <w:spacing w:after="0"/>
      </w:pPr>
      <w:r>
        <w:t>Prof. V. B. Sawant</w:t>
      </w:r>
    </w:p>
    <w:p w14:paraId="5CD1FDDD" w14:textId="03E5B348" w:rsidR="00093552" w:rsidRDefault="00093552" w:rsidP="00093552">
      <w:pPr>
        <w:spacing w:after="0"/>
      </w:pPr>
      <w:r>
        <w:t>Prof. A. V.Gotmare</w:t>
      </w:r>
    </w:p>
    <w:p w14:paraId="7F04EFCE" w14:textId="21B62146" w:rsidR="00093552" w:rsidRDefault="00093552" w:rsidP="00093552">
      <w:pPr>
        <w:spacing w:after="0"/>
      </w:pPr>
      <w:r>
        <w:t>Dr. A. G. Londhekar</w:t>
      </w:r>
    </w:p>
    <w:p w14:paraId="111E2397" w14:textId="74CAA467" w:rsidR="00093552" w:rsidRDefault="00093552" w:rsidP="00093552">
      <w:pPr>
        <w:spacing w:after="0"/>
      </w:pPr>
      <w:r>
        <w:t>Prof. P. R. Potdar</w:t>
      </w:r>
    </w:p>
    <w:p w14:paraId="6D9891CC" w14:textId="77777777" w:rsidR="00093552" w:rsidRDefault="00093552" w:rsidP="00093552">
      <w:pPr>
        <w:spacing w:after="0"/>
      </w:pPr>
    </w:p>
    <w:p w14:paraId="6EC10B3B" w14:textId="77777777" w:rsidR="00093552" w:rsidRDefault="00093552" w:rsidP="00093552">
      <w:pPr>
        <w:spacing w:after="0"/>
      </w:pPr>
    </w:p>
    <w:p w14:paraId="47E1AA25" w14:textId="77777777" w:rsidR="00093552" w:rsidRDefault="00093552" w:rsidP="00093552">
      <w:pPr>
        <w:spacing w:after="0"/>
      </w:pPr>
    </w:p>
    <w:p w14:paraId="43133746" w14:textId="77777777" w:rsidR="00093552" w:rsidRDefault="00093552" w:rsidP="00093552">
      <w:pPr>
        <w:spacing w:after="0"/>
      </w:pPr>
    </w:p>
    <w:p w14:paraId="123CB84E" w14:textId="77777777" w:rsidR="00093552" w:rsidRDefault="00093552" w:rsidP="00093552">
      <w:pPr>
        <w:spacing w:after="0"/>
      </w:pPr>
    </w:p>
    <w:p w14:paraId="02326A3A" w14:textId="77777777" w:rsidR="00093552" w:rsidRDefault="00093552" w:rsidP="00093552">
      <w:pPr>
        <w:spacing w:after="0"/>
      </w:pPr>
    </w:p>
    <w:p w14:paraId="6321DC6E" w14:textId="551973FE" w:rsidR="00093552" w:rsidRDefault="00093552" w:rsidP="00093552">
      <w:pPr>
        <w:spacing w:after="0"/>
      </w:pPr>
      <w:r>
        <w:t>Thermodynamics</w:t>
      </w:r>
    </w:p>
    <w:p w14:paraId="25124BFF" w14:textId="7200A4C9" w:rsidR="00093552" w:rsidRDefault="00093552" w:rsidP="00093552">
      <w:pPr>
        <w:spacing w:after="0"/>
      </w:pPr>
      <w:r>
        <w:t>Strength Of Material</w:t>
      </w:r>
    </w:p>
    <w:p w14:paraId="49FA2C8F" w14:textId="33B873E1" w:rsidR="00093552" w:rsidRDefault="00093552" w:rsidP="00093552">
      <w:pPr>
        <w:spacing w:after="0"/>
      </w:pPr>
      <w:r>
        <w:t>Computer Aided Machine Drawing</w:t>
      </w:r>
    </w:p>
    <w:p w14:paraId="1D8C4943" w14:textId="761CC7AC" w:rsidR="00093552" w:rsidRDefault="00093552" w:rsidP="00093552">
      <w:pPr>
        <w:spacing w:after="0"/>
      </w:pPr>
      <w:r>
        <w:t>Production Process-</w:t>
      </w:r>
    </w:p>
    <w:p w14:paraId="29E3449E" w14:textId="6D6D29EA" w:rsidR="00093552" w:rsidRDefault="00093552" w:rsidP="00093552">
      <w:pPr>
        <w:spacing w:after="0"/>
      </w:pPr>
      <w:r>
        <w:t>Material Technology</w:t>
      </w:r>
    </w:p>
    <w:p w14:paraId="0ECC1A7F" w14:textId="36E0293B" w:rsidR="00093552" w:rsidRDefault="00093552" w:rsidP="00093552">
      <w:pPr>
        <w:spacing w:after="0"/>
      </w:pPr>
      <w:r>
        <w:t>Applied Mathematics-Ii</w:t>
      </w:r>
    </w:p>
    <w:p w14:paraId="47213D59" w14:textId="5336879D" w:rsidR="00093552" w:rsidRDefault="00093552" w:rsidP="00093552">
      <w:pPr>
        <w:spacing w:after="0"/>
      </w:pPr>
      <w:r>
        <w:t>Internal Combustion Engines</w:t>
      </w:r>
    </w:p>
    <w:p w14:paraId="613B568C" w14:textId="2E2EA167" w:rsidR="00093552" w:rsidRDefault="00093552" w:rsidP="00093552">
      <w:pPr>
        <w:spacing w:after="0"/>
      </w:pPr>
      <w:r>
        <w:t>Heat Transfer</w:t>
      </w:r>
    </w:p>
    <w:p w14:paraId="3C74232F" w14:textId="7287C7DB" w:rsidR="00093552" w:rsidRDefault="00093552" w:rsidP="00093552">
      <w:pPr>
        <w:spacing w:after="0"/>
      </w:pPr>
      <w:r>
        <w:t>Dynamics Of Machinery</w:t>
      </w:r>
    </w:p>
    <w:p w14:paraId="4E76923F" w14:textId="6BBCF230" w:rsidR="00093552" w:rsidRDefault="00093552" w:rsidP="00093552">
      <w:pPr>
        <w:spacing w:after="0"/>
      </w:pPr>
      <w:r>
        <w:t>Mechanical Measurements &amp; Control</w:t>
      </w:r>
    </w:p>
    <w:p w14:paraId="35D5625D" w14:textId="11FF3432" w:rsidR="00093552" w:rsidRDefault="00093552" w:rsidP="00093552">
      <w:pPr>
        <w:spacing w:after="0"/>
      </w:pPr>
      <w:r>
        <w:t>Design Of Jigs &amp; Fixtures</w:t>
      </w:r>
    </w:p>
    <w:p w14:paraId="562B5DB4" w14:textId="4A8483B8" w:rsidR="00093552" w:rsidRDefault="00093552" w:rsidP="00093552">
      <w:pPr>
        <w:spacing w:after="0"/>
      </w:pPr>
      <w:r>
        <w:t>Press Tool Design</w:t>
      </w:r>
    </w:p>
    <w:p w14:paraId="58B6AD03" w14:textId="0E636DF2" w:rsidR="00093552" w:rsidRDefault="00093552" w:rsidP="00093552">
      <w:pPr>
        <w:spacing w:after="0"/>
      </w:pPr>
      <w:r>
        <w:t>Manufacturing Science Lab</w:t>
      </w:r>
    </w:p>
    <w:p w14:paraId="6555054C" w14:textId="47CE35DA" w:rsidR="00093552" w:rsidRDefault="00093552" w:rsidP="00093552">
      <w:pPr>
        <w:spacing w:after="0"/>
      </w:pPr>
      <w:r>
        <w:t>Business Communication And Ethics</w:t>
      </w:r>
    </w:p>
    <w:p w14:paraId="5C393538" w14:textId="66A2EA53" w:rsidR="00093552" w:rsidRDefault="00093552" w:rsidP="00093552">
      <w:pPr>
        <w:spacing w:after="0"/>
      </w:pPr>
      <w:r>
        <w:t>Production, Planning Control</w:t>
      </w:r>
    </w:p>
    <w:p w14:paraId="19BB9045" w14:textId="2BC688B1" w:rsidR="00093552" w:rsidRDefault="00093552" w:rsidP="00093552">
      <w:pPr>
        <w:spacing w:after="0"/>
      </w:pPr>
      <w:r>
        <w:t>Cad/Cam/Cae</w:t>
      </w:r>
    </w:p>
    <w:p w14:paraId="4B9A6242" w14:textId="35A76FC4" w:rsidR="00093552" w:rsidRDefault="00093552" w:rsidP="00093552">
      <w:pPr>
        <w:spacing w:after="0"/>
      </w:pPr>
      <w:r>
        <w:t>Vii Machine Design-I</w:t>
      </w:r>
    </w:p>
    <w:p w14:paraId="7CB86AD8" w14:textId="4A8F6753" w:rsidR="00093552" w:rsidRDefault="00093552" w:rsidP="00093552">
      <w:pPr>
        <w:spacing w:after="0"/>
      </w:pPr>
      <w:r>
        <w:t>Automobile Engineering</w:t>
      </w:r>
    </w:p>
    <w:p w14:paraId="49E7DDC0" w14:textId="78B2B0BC" w:rsidR="00093552" w:rsidRDefault="00093552" w:rsidP="00093552">
      <w:pPr>
        <w:spacing w:after="0"/>
      </w:pPr>
      <w:r>
        <w:t>Energy Audit &amp; Management</w:t>
      </w:r>
    </w:p>
    <w:p w14:paraId="481AEE39" w14:textId="124155A2" w:rsidR="00093552" w:rsidRDefault="00093552" w:rsidP="00093552">
      <w:pPr>
        <w:spacing w:after="0"/>
      </w:pPr>
      <w:r>
        <w:t>Operation Research</w:t>
      </w:r>
    </w:p>
    <w:p w14:paraId="13028F6D" w14:textId="6445097C" w:rsidR="0077776B" w:rsidRDefault="0077776B" w:rsidP="00093552">
      <w:pPr>
        <w:spacing w:after="0"/>
      </w:pPr>
    </w:p>
    <w:p w14:paraId="4789BF6D" w14:textId="6F7EF04E" w:rsidR="0077776B" w:rsidRDefault="0077776B" w:rsidP="00093552">
      <w:pPr>
        <w:spacing w:after="0"/>
      </w:pPr>
    </w:p>
    <w:p w14:paraId="73D5D2F9" w14:textId="6D0B975C" w:rsidR="00093552" w:rsidRDefault="00093552" w:rsidP="00093552">
      <w:pPr>
        <w:spacing w:after="0"/>
      </w:pPr>
    </w:p>
    <w:p w14:paraId="70BA9CD4" w14:textId="421F6D52" w:rsidR="00093552" w:rsidRDefault="00093552" w:rsidP="00093552">
      <w:pPr>
        <w:spacing w:after="0"/>
      </w:pPr>
    </w:p>
    <w:p w14:paraId="4AB1C9D1" w14:textId="21982767" w:rsidR="00093552" w:rsidRDefault="00093552" w:rsidP="00093552">
      <w:pPr>
        <w:spacing w:after="0"/>
      </w:pPr>
    </w:p>
    <w:p w14:paraId="652C510A" w14:textId="702DD66E" w:rsidR="00093552" w:rsidRDefault="00093552" w:rsidP="00093552">
      <w:pPr>
        <w:spacing w:after="0"/>
      </w:pPr>
    </w:p>
    <w:p w14:paraId="29882616" w14:textId="6729D1A9" w:rsidR="00093552" w:rsidRDefault="00093552" w:rsidP="00093552">
      <w:pPr>
        <w:spacing w:after="0"/>
      </w:pPr>
    </w:p>
    <w:p w14:paraId="4A5D3F06" w14:textId="7647A1F7" w:rsidR="00093552" w:rsidRDefault="00093552" w:rsidP="00093552">
      <w:pPr>
        <w:spacing w:after="0"/>
      </w:pPr>
    </w:p>
    <w:p w14:paraId="351D8A4D" w14:textId="494F7255" w:rsidR="00093552" w:rsidRDefault="00093552" w:rsidP="00093552">
      <w:pPr>
        <w:spacing w:after="0"/>
      </w:pPr>
    </w:p>
    <w:p w14:paraId="07E1EFDD" w14:textId="01BBA19E" w:rsidR="00093552" w:rsidRDefault="00093552" w:rsidP="00093552">
      <w:pPr>
        <w:spacing w:after="0"/>
      </w:pPr>
    </w:p>
    <w:p w14:paraId="1633E3F2" w14:textId="5FBC8192" w:rsidR="00093552" w:rsidRDefault="00093552" w:rsidP="00093552">
      <w:pPr>
        <w:spacing w:after="0"/>
      </w:pPr>
    </w:p>
    <w:p w14:paraId="5DC3B9E5" w14:textId="38BF69B2" w:rsidR="00093552" w:rsidRDefault="00093552" w:rsidP="00093552">
      <w:pPr>
        <w:spacing w:after="0"/>
      </w:pPr>
    </w:p>
    <w:p w14:paraId="2246B3E6" w14:textId="0D70370E" w:rsidR="00093552" w:rsidRDefault="00093552" w:rsidP="00093552">
      <w:pPr>
        <w:spacing w:after="0"/>
      </w:pPr>
    </w:p>
    <w:p w14:paraId="24FCC5EA" w14:textId="104173D5" w:rsidR="00093552" w:rsidRDefault="00093552" w:rsidP="00093552">
      <w:pPr>
        <w:spacing w:after="0"/>
      </w:pPr>
    </w:p>
    <w:p w14:paraId="3A057358" w14:textId="7E26BCF3" w:rsidR="00093552" w:rsidRDefault="00093552" w:rsidP="00093552">
      <w:pPr>
        <w:spacing w:after="0"/>
      </w:pPr>
    </w:p>
    <w:p w14:paraId="2F2BA925" w14:textId="3904B573" w:rsidR="00093552" w:rsidRDefault="00093552" w:rsidP="00093552">
      <w:pPr>
        <w:spacing w:after="0"/>
      </w:pPr>
    </w:p>
    <w:p w14:paraId="04B1E1C9" w14:textId="372F89CD" w:rsidR="00093552" w:rsidRDefault="00093552" w:rsidP="00093552">
      <w:pPr>
        <w:spacing w:after="0"/>
      </w:pPr>
    </w:p>
    <w:p w14:paraId="35C656A3" w14:textId="14F68AE7" w:rsidR="00093552" w:rsidRDefault="00093552" w:rsidP="00093552">
      <w:pPr>
        <w:spacing w:after="0"/>
      </w:pPr>
    </w:p>
    <w:p w14:paraId="513B71AB" w14:textId="70849E56" w:rsidR="00093552" w:rsidRDefault="00093552" w:rsidP="00093552">
      <w:pPr>
        <w:spacing w:after="0"/>
      </w:pPr>
    </w:p>
    <w:p w14:paraId="2ABB34B1" w14:textId="6AE1300F" w:rsidR="00093552" w:rsidRDefault="00093552" w:rsidP="00093552">
      <w:pPr>
        <w:spacing w:after="0"/>
      </w:pPr>
    </w:p>
    <w:p w14:paraId="52E2A675" w14:textId="159F0295" w:rsidR="00A456D4" w:rsidRDefault="00093552" w:rsidP="00A456D4">
      <w:pPr>
        <w:spacing w:after="0"/>
      </w:pPr>
      <w:r>
        <w:lastRenderedPageBreak/>
        <w:t>EXTC</w:t>
      </w:r>
    </w:p>
    <w:p w14:paraId="3A20B26B" w14:textId="77777777" w:rsidR="00A456D4" w:rsidRDefault="00A456D4" w:rsidP="00A456D4">
      <w:pPr>
        <w:spacing w:after="0"/>
      </w:pPr>
    </w:p>
    <w:p w14:paraId="74365A9A" w14:textId="77777777" w:rsidR="00833D1F" w:rsidRDefault="00833D1F" w:rsidP="00833D1F">
      <w:pPr>
        <w:spacing w:after="0"/>
      </w:pPr>
      <w:r>
        <w:t>Prof.S.T.Sutar</w:t>
      </w:r>
    </w:p>
    <w:p w14:paraId="643EB044" w14:textId="77777777" w:rsidR="00833D1F" w:rsidRDefault="00833D1F" w:rsidP="00833D1F">
      <w:pPr>
        <w:spacing w:after="0"/>
      </w:pPr>
      <w:r>
        <w:t>Prof.P.S.Patil</w:t>
      </w:r>
    </w:p>
    <w:p w14:paraId="0401325C" w14:textId="77777777" w:rsidR="00833D1F" w:rsidRDefault="00833D1F" w:rsidP="00833D1F">
      <w:pPr>
        <w:spacing w:after="0"/>
      </w:pPr>
      <w:r>
        <w:t>Prof. P.A.Rokde</w:t>
      </w:r>
    </w:p>
    <w:p w14:paraId="43224509" w14:textId="5C2E2D82" w:rsidR="00A456D4" w:rsidRDefault="00A456D4" w:rsidP="00A456D4">
      <w:pPr>
        <w:spacing w:after="0"/>
      </w:pPr>
      <w:r>
        <w:t>Dr.S.D.Deshmukh</w:t>
      </w:r>
    </w:p>
    <w:p w14:paraId="7294BDDF" w14:textId="000C0A1B" w:rsidR="009A5ECF" w:rsidRDefault="009A5ECF" w:rsidP="00A456D4">
      <w:pPr>
        <w:spacing w:after="0"/>
      </w:pPr>
      <w:r>
        <w:t>Prof.S.R.Bhoyar</w:t>
      </w:r>
    </w:p>
    <w:p w14:paraId="35BDFA41" w14:textId="422E4A37" w:rsidR="009A5ECF" w:rsidRDefault="009A5ECF" w:rsidP="009A5ECF">
      <w:pPr>
        <w:spacing w:after="0"/>
      </w:pPr>
      <w:r>
        <w:t>Prof.P.N.Sonar</w:t>
      </w:r>
    </w:p>
    <w:p w14:paraId="54364CD4" w14:textId="2B21B971" w:rsidR="009A5ECF" w:rsidRDefault="009A5ECF" w:rsidP="009A5ECF">
      <w:pPr>
        <w:spacing w:after="0"/>
      </w:pPr>
      <w:r>
        <w:t>Prof.S.S.Repal</w:t>
      </w:r>
    </w:p>
    <w:p w14:paraId="41FDC3CC" w14:textId="77777777" w:rsidR="009A5ECF" w:rsidRDefault="009A5ECF" w:rsidP="009A5ECF">
      <w:pPr>
        <w:spacing w:after="0"/>
      </w:pPr>
      <w:r>
        <w:t>Prof.M.K.Ahirrao</w:t>
      </w:r>
      <w:r w:rsidRPr="009A5ECF">
        <w:t xml:space="preserve"> </w:t>
      </w:r>
    </w:p>
    <w:p w14:paraId="3A5602A2" w14:textId="40E49EDF" w:rsidR="009A5ECF" w:rsidRDefault="009A5ECF" w:rsidP="009A5ECF">
      <w:pPr>
        <w:spacing w:after="0"/>
      </w:pPr>
      <w:r>
        <w:t>Prof. S.K.Gabhane</w:t>
      </w:r>
    </w:p>
    <w:p w14:paraId="74885DE7" w14:textId="77777777" w:rsidR="009A5ECF" w:rsidRDefault="009A5ECF" w:rsidP="009A5ECF">
      <w:pPr>
        <w:spacing w:after="0"/>
      </w:pPr>
      <w:r>
        <w:t>Prof.A.G.Ingole</w:t>
      </w:r>
    </w:p>
    <w:p w14:paraId="2E875E48" w14:textId="0EC5FAF5" w:rsidR="009A5ECF" w:rsidRDefault="009A5ECF" w:rsidP="009A5ECF">
      <w:pPr>
        <w:spacing w:after="0"/>
      </w:pPr>
      <w:r>
        <w:t>Dr.S.D.Deshmukh</w:t>
      </w:r>
    </w:p>
    <w:p w14:paraId="5C393F2D" w14:textId="4BBEAF95" w:rsidR="009A5ECF" w:rsidRDefault="009A5ECF" w:rsidP="009A5ECF">
      <w:pPr>
        <w:spacing w:after="0"/>
      </w:pPr>
      <w:r>
        <w:t>Prof.S.V.Kulkarni</w:t>
      </w:r>
    </w:p>
    <w:p w14:paraId="0146D39F" w14:textId="147316CF" w:rsidR="009A5ECF" w:rsidRDefault="009A5ECF" w:rsidP="009A5ECF">
      <w:pPr>
        <w:spacing w:after="0"/>
      </w:pPr>
      <w:r>
        <w:t>Prof.A.R.Sagale</w:t>
      </w:r>
    </w:p>
    <w:p w14:paraId="680DFFC7" w14:textId="5EB6A37B" w:rsidR="009A5ECF" w:rsidRDefault="009A5ECF" w:rsidP="009A5ECF">
      <w:pPr>
        <w:spacing w:after="0"/>
      </w:pPr>
      <w:r>
        <w:t>Prof.S.S. Repal</w:t>
      </w:r>
    </w:p>
    <w:p w14:paraId="6EA27E8B" w14:textId="77777777" w:rsidR="006F29CA" w:rsidRDefault="006F29CA" w:rsidP="006F29CA">
      <w:pPr>
        <w:spacing w:after="0"/>
      </w:pPr>
      <w:r>
        <w:t>Prof.M.K.Ahirrao</w:t>
      </w:r>
    </w:p>
    <w:p w14:paraId="6ADD84E4" w14:textId="63A94022" w:rsidR="006F29CA" w:rsidRDefault="006F29CA" w:rsidP="006F29CA">
      <w:pPr>
        <w:spacing w:after="0"/>
      </w:pPr>
      <w:r>
        <w:t>Prof.A.G.Ingole</w:t>
      </w:r>
    </w:p>
    <w:p w14:paraId="6F0E4F43" w14:textId="6A407078" w:rsidR="006F29CA" w:rsidRDefault="006F29CA" w:rsidP="006F29CA">
      <w:pPr>
        <w:spacing w:after="0"/>
      </w:pPr>
      <w:r>
        <w:t>Prof.S.D.Patil</w:t>
      </w:r>
    </w:p>
    <w:p w14:paraId="41D8E859" w14:textId="425BE38A" w:rsidR="006F29CA" w:rsidRDefault="006F29CA" w:rsidP="006F29CA">
      <w:pPr>
        <w:spacing w:after="0"/>
      </w:pPr>
      <w:r>
        <w:t>Prof.P.S.Patil</w:t>
      </w:r>
    </w:p>
    <w:p w14:paraId="3956648A" w14:textId="0D12A32A" w:rsidR="006F29CA" w:rsidRDefault="006F29CA" w:rsidP="006F29CA">
      <w:pPr>
        <w:spacing w:after="0"/>
      </w:pPr>
      <w:r>
        <w:t>Prof.N.J.Balur</w:t>
      </w:r>
    </w:p>
    <w:p w14:paraId="68A1DD9A" w14:textId="77777777" w:rsidR="006F29CA" w:rsidRDefault="006F29CA" w:rsidP="006F29CA">
      <w:pPr>
        <w:spacing w:after="0"/>
      </w:pPr>
      <w:r>
        <w:t>Prof.P.N.Dave</w:t>
      </w:r>
    </w:p>
    <w:p w14:paraId="019A4422" w14:textId="1E0692E9" w:rsidR="006F29CA" w:rsidRDefault="006F29CA" w:rsidP="006F29CA">
      <w:pPr>
        <w:spacing w:after="0"/>
      </w:pPr>
      <w:r>
        <w:t>Prof.M.U.Mokashi</w:t>
      </w:r>
    </w:p>
    <w:p w14:paraId="68263A89" w14:textId="10009865" w:rsidR="00833D1F" w:rsidRDefault="00833D1F" w:rsidP="00833D1F">
      <w:pPr>
        <w:spacing w:after="0"/>
      </w:pPr>
      <w:r>
        <w:t>Prof.P.A.Rokde</w:t>
      </w:r>
    </w:p>
    <w:p w14:paraId="0104BDE1" w14:textId="77777777" w:rsidR="00833D1F" w:rsidRDefault="00833D1F" w:rsidP="00833D1F">
      <w:pPr>
        <w:spacing w:after="0"/>
      </w:pPr>
      <w:r>
        <w:t>Prof.Ganesh Tilve</w:t>
      </w:r>
    </w:p>
    <w:p w14:paraId="2DF51C76" w14:textId="77777777" w:rsidR="00833D1F" w:rsidRDefault="00833D1F" w:rsidP="00833D1F">
      <w:pPr>
        <w:spacing w:after="0"/>
      </w:pPr>
      <w:r>
        <w:t>Prof.J.R.Mahajan</w:t>
      </w:r>
    </w:p>
    <w:p w14:paraId="2F519C6D" w14:textId="77777777" w:rsidR="00833D1F" w:rsidRDefault="00833D1F" w:rsidP="00833D1F">
      <w:pPr>
        <w:spacing w:after="0"/>
      </w:pPr>
      <w:r>
        <w:t>Prof.S.K.Gabhane</w:t>
      </w:r>
    </w:p>
    <w:p w14:paraId="68EAC5D1" w14:textId="77777777" w:rsidR="00833D1F" w:rsidRDefault="00833D1F" w:rsidP="00833D1F">
      <w:pPr>
        <w:spacing w:after="0"/>
      </w:pPr>
      <w:r>
        <w:t>Prof.S.T.Sutar</w:t>
      </w:r>
    </w:p>
    <w:p w14:paraId="6D206470" w14:textId="340E2517" w:rsidR="00833D1F" w:rsidRDefault="00833D1F" w:rsidP="00833D1F">
      <w:pPr>
        <w:spacing w:after="0"/>
      </w:pPr>
      <w:r>
        <w:t>Prof.S.Y.Gothankar</w:t>
      </w:r>
    </w:p>
    <w:p w14:paraId="0EBA18EC" w14:textId="77777777" w:rsidR="00833D1F" w:rsidRDefault="00833D1F" w:rsidP="00833D1F">
      <w:pPr>
        <w:spacing w:after="0"/>
      </w:pPr>
      <w:r>
        <w:t>Prof.Rahul Chaurasiya</w:t>
      </w:r>
    </w:p>
    <w:p w14:paraId="145ACF82" w14:textId="77777777" w:rsidR="00833D1F" w:rsidRDefault="00833D1F" w:rsidP="00833D1F">
      <w:pPr>
        <w:spacing w:after="0"/>
      </w:pPr>
      <w:r>
        <w:t>Prof.J.R.Mahajan</w:t>
      </w:r>
    </w:p>
    <w:p w14:paraId="7AD7636C" w14:textId="0BCC84B0" w:rsidR="00833D1F" w:rsidRDefault="00833D1F" w:rsidP="00833D1F">
      <w:pPr>
        <w:spacing w:after="0"/>
      </w:pPr>
      <w:r>
        <w:t>Prof.S.V.Kulkarni</w:t>
      </w:r>
    </w:p>
    <w:p w14:paraId="0272FBD2" w14:textId="77777777" w:rsidR="002012E6" w:rsidRDefault="002012E6" w:rsidP="002012E6">
      <w:pPr>
        <w:spacing w:after="0"/>
      </w:pPr>
      <w:r>
        <w:t>Prof. S.D.Patil</w:t>
      </w:r>
    </w:p>
    <w:p w14:paraId="10336243" w14:textId="77777777" w:rsidR="002012E6" w:rsidRDefault="002012E6" w:rsidP="002012E6">
      <w:pPr>
        <w:spacing w:after="0"/>
      </w:pPr>
      <w:r>
        <w:t>Prof.P.G.Pawar</w:t>
      </w:r>
    </w:p>
    <w:p w14:paraId="1E4D55F2" w14:textId="77777777" w:rsidR="002012E6" w:rsidRDefault="002012E6" w:rsidP="002012E6">
      <w:pPr>
        <w:spacing w:after="0"/>
      </w:pPr>
      <w:r>
        <w:t>Prof.K.G.Sawarkar</w:t>
      </w:r>
    </w:p>
    <w:p w14:paraId="17E6F8D6" w14:textId="77777777" w:rsidR="002012E6" w:rsidRDefault="002012E6" w:rsidP="002012E6">
      <w:pPr>
        <w:spacing w:after="0"/>
      </w:pPr>
      <w:r>
        <w:t>Prof. P.N.Dave</w:t>
      </w:r>
    </w:p>
    <w:p w14:paraId="12E4EE01" w14:textId="77777777" w:rsidR="002012E6" w:rsidRDefault="002012E6" w:rsidP="002012E6">
      <w:pPr>
        <w:spacing w:after="0"/>
      </w:pPr>
      <w:r>
        <w:t>Prof.M.U.Mokashi</w:t>
      </w:r>
    </w:p>
    <w:p w14:paraId="400B095D" w14:textId="738B620B" w:rsidR="002012E6" w:rsidRDefault="002012E6" w:rsidP="00833D1F">
      <w:pPr>
        <w:spacing w:after="0"/>
      </w:pPr>
    </w:p>
    <w:p w14:paraId="453D3D5A" w14:textId="59677B30" w:rsidR="002012E6" w:rsidRDefault="002012E6" w:rsidP="00833D1F">
      <w:pPr>
        <w:spacing w:after="0"/>
      </w:pPr>
    </w:p>
    <w:p w14:paraId="71EDC3F1" w14:textId="4982D6C8" w:rsidR="002012E6" w:rsidRDefault="002012E6" w:rsidP="00833D1F">
      <w:pPr>
        <w:spacing w:after="0"/>
      </w:pPr>
    </w:p>
    <w:p w14:paraId="3B769597" w14:textId="4F55A104" w:rsidR="002012E6" w:rsidRDefault="002012E6" w:rsidP="00833D1F">
      <w:pPr>
        <w:spacing w:after="0"/>
      </w:pPr>
    </w:p>
    <w:p w14:paraId="230EE428" w14:textId="0D5393DF" w:rsidR="002012E6" w:rsidRDefault="002012E6" w:rsidP="00833D1F">
      <w:pPr>
        <w:spacing w:after="0"/>
      </w:pPr>
    </w:p>
    <w:p w14:paraId="5A5C9479" w14:textId="77777777" w:rsidR="002012E6" w:rsidRDefault="002012E6" w:rsidP="00833D1F">
      <w:pPr>
        <w:spacing w:after="0"/>
      </w:pPr>
    </w:p>
    <w:p w14:paraId="2C011D97" w14:textId="77777777" w:rsidR="006F29CA" w:rsidRDefault="006F29CA" w:rsidP="006F29CA">
      <w:pPr>
        <w:spacing w:after="0"/>
      </w:pPr>
    </w:p>
    <w:p w14:paraId="1032BDDD" w14:textId="77777777" w:rsidR="00833D1F" w:rsidRDefault="00833D1F" w:rsidP="00833D1F">
      <w:pPr>
        <w:spacing w:after="0"/>
      </w:pPr>
      <w:r>
        <w:lastRenderedPageBreak/>
        <w:t>Digital System Design</w:t>
      </w:r>
    </w:p>
    <w:p w14:paraId="05AA6F73" w14:textId="77777777" w:rsidR="00833D1F" w:rsidRDefault="00833D1F" w:rsidP="00833D1F">
      <w:pPr>
        <w:spacing w:after="0"/>
      </w:pPr>
      <w:r>
        <w:t>Circuit Theory and Networks</w:t>
      </w:r>
    </w:p>
    <w:p w14:paraId="76825009" w14:textId="2CB8C438" w:rsidR="00833D1F" w:rsidRDefault="00833D1F" w:rsidP="00833D1F">
      <w:pPr>
        <w:spacing w:after="0"/>
      </w:pPr>
      <w:r>
        <w:t>Electronic Instrumentation and Control</w:t>
      </w:r>
    </w:p>
    <w:p w14:paraId="0045717E" w14:textId="77777777" w:rsidR="00833D1F" w:rsidRDefault="00833D1F" w:rsidP="00833D1F">
      <w:pPr>
        <w:spacing w:after="0"/>
      </w:pPr>
      <w:r>
        <w:t>OOP using JAVA Laboratory</w:t>
      </w:r>
    </w:p>
    <w:p w14:paraId="031FAAF2" w14:textId="77777777" w:rsidR="00833D1F" w:rsidRDefault="00833D1F" w:rsidP="00833D1F">
      <w:pPr>
        <w:spacing w:after="0"/>
      </w:pPr>
      <w:r>
        <w:t>Applied Mathematics III</w:t>
      </w:r>
    </w:p>
    <w:p w14:paraId="70EDB3EB" w14:textId="4978C07E" w:rsidR="00833D1F" w:rsidRDefault="00833D1F" w:rsidP="00833D1F">
      <w:pPr>
        <w:spacing w:after="0"/>
      </w:pPr>
      <w:r>
        <w:t>Electronic Devices and</w:t>
      </w:r>
      <w:r w:rsidR="00597EE4">
        <w:t xml:space="preserve"> </w:t>
      </w:r>
      <w:r>
        <w:t>Circuits-I</w:t>
      </w:r>
    </w:p>
    <w:p w14:paraId="6A1C3AD0" w14:textId="77777777" w:rsidR="00833D1F" w:rsidRDefault="00833D1F" w:rsidP="00833D1F">
      <w:pPr>
        <w:spacing w:after="0"/>
      </w:pPr>
      <w:r>
        <w:t>Digital System Design</w:t>
      </w:r>
    </w:p>
    <w:p w14:paraId="580932AD" w14:textId="77777777" w:rsidR="00833D1F" w:rsidRDefault="00833D1F" w:rsidP="00833D1F">
      <w:pPr>
        <w:spacing w:after="0"/>
      </w:pPr>
      <w:r>
        <w:t>Circuit Theory and Networks</w:t>
      </w:r>
    </w:p>
    <w:p w14:paraId="73E9ED03" w14:textId="77777777" w:rsidR="00833D1F" w:rsidRDefault="00833D1F" w:rsidP="00833D1F">
      <w:pPr>
        <w:spacing w:after="0"/>
      </w:pPr>
      <w:r>
        <w:t>Electronic Instrumentation and Control</w:t>
      </w:r>
    </w:p>
    <w:p w14:paraId="703687F2" w14:textId="77777777" w:rsidR="00833D1F" w:rsidRDefault="00833D1F" w:rsidP="00833D1F">
      <w:pPr>
        <w:spacing w:after="0"/>
      </w:pPr>
      <w:r>
        <w:t>OOP using JAVA Laboratory</w:t>
      </w:r>
    </w:p>
    <w:p w14:paraId="770A327E" w14:textId="77777777" w:rsidR="00833D1F" w:rsidRDefault="00833D1F" w:rsidP="00833D1F">
      <w:pPr>
        <w:spacing w:after="0"/>
      </w:pPr>
      <w:r>
        <w:t>Microprocessor &amp; Peripherals Interfacing</w:t>
      </w:r>
    </w:p>
    <w:p w14:paraId="68EC651A" w14:textId="79A8AF23" w:rsidR="009A5ECF" w:rsidRDefault="00833D1F" w:rsidP="00A456D4">
      <w:pPr>
        <w:spacing w:after="0"/>
      </w:pPr>
      <w:r>
        <w:t>Digital Communication</w:t>
      </w:r>
    </w:p>
    <w:p w14:paraId="6581E4CA" w14:textId="28CC0C3A" w:rsidR="00A456D4" w:rsidRDefault="00A456D4" w:rsidP="00A456D4">
      <w:pPr>
        <w:spacing w:after="0"/>
      </w:pPr>
      <w:r>
        <w:t xml:space="preserve">Electromagnetic Engineering </w:t>
      </w:r>
    </w:p>
    <w:p w14:paraId="4E2155FA" w14:textId="12EE6C15" w:rsidR="00A456D4" w:rsidRDefault="00A456D4" w:rsidP="00A456D4">
      <w:pPr>
        <w:spacing w:after="0"/>
      </w:pPr>
      <w:r>
        <w:t>Discrete Time Signal</w:t>
      </w:r>
      <w:r w:rsidR="009A5ECF">
        <w:t xml:space="preserve"> </w:t>
      </w:r>
      <w:r>
        <w:t>Processing</w:t>
      </w:r>
    </w:p>
    <w:p w14:paraId="15B0B685" w14:textId="04E1FAB9" w:rsidR="00A456D4" w:rsidRDefault="00A456D4" w:rsidP="00A456D4">
      <w:pPr>
        <w:spacing w:after="0"/>
      </w:pPr>
      <w:r>
        <w:t>Microelectronics</w:t>
      </w:r>
    </w:p>
    <w:p w14:paraId="5C8DEB4C" w14:textId="5FB519F9" w:rsidR="00A456D4" w:rsidRDefault="00A456D4" w:rsidP="00A456D4">
      <w:pPr>
        <w:spacing w:after="0"/>
      </w:pPr>
      <w:r>
        <w:t>Data Compression and</w:t>
      </w:r>
      <w:r w:rsidR="009A5ECF">
        <w:t xml:space="preserve"> </w:t>
      </w:r>
      <w:r>
        <w:t>Encryption</w:t>
      </w:r>
    </w:p>
    <w:p w14:paraId="43B28000" w14:textId="42292E5E" w:rsidR="009A5ECF" w:rsidRDefault="00A456D4" w:rsidP="00A456D4">
      <w:pPr>
        <w:spacing w:after="0"/>
      </w:pPr>
      <w:r>
        <w:t>Business Communication &amp;</w:t>
      </w:r>
      <w:r w:rsidR="009A5ECF">
        <w:t xml:space="preserve"> </w:t>
      </w:r>
      <w:r>
        <w:t>Ethics</w:t>
      </w:r>
    </w:p>
    <w:p w14:paraId="4DDAB4B8" w14:textId="3F4D5395" w:rsidR="00A456D4" w:rsidRDefault="00A456D4" w:rsidP="00A456D4">
      <w:pPr>
        <w:spacing w:after="0"/>
      </w:pPr>
      <w:r>
        <w:t>Microprocessor &amp; Peripherals</w:t>
      </w:r>
      <w:r w:rsidR="009A5ECF">
        <w:t xml:space="preserve"> </w:t>
      </w:r>
      <w:r>
        <w:t>Interfacing</w:t>
      </w:r>
    </w:p>
    <w:p w14:paraId="18D4B040" w14:textId="1A38B146" w:rsidR="00A456D4" w:rsidRDefault="00A456D4" w:rsidP="00A456D4">
      <w:pPr>
        <w:spacing w:after="0"/>
      </w:pPr>
      <w:r>
        <w:t>Digital Communication</w:t>
      </w:r>
    </w:p>
    <w:p w14:paraId="175373AB" w14:textId="7E01311C" w:rsidR="00A456D4" w:rsidRDefault="00A456D4" w:rsidP="00A456D4">
      <w:pPr>
        <w:spacing w:after="0"/>
      </w:pPr>
      <w:r>
        <w:t>Electromagnetic Engineering</w:t>
      </w:r>
    </w:p>
    <w:p w14:paraId="40083CC2" w14:textId="64896C0B" w:rsidR="00A456D4" w:rsidRDefault="00A456D4" w:rsidP="00A456D4">
      <w:pPr>
        <w:spacing w:after="0"/>
      </w:pPr>
      <w:r>
        <w:t>Discrete Time Signal</w:t>
      </w:r>
      <w:r w:rsidR="009A5ECF">
        <w:t xml:space="preserve"> </w:t>
      </w:r>
      <w:r>
        <w:t>Processing</w:t>
      </w:r>
    </w:p>
    <w:p w14:paraId="68C43FF7" w14:textId="1C0F5D18" w:rsidR="00A456D4" w:rsidRDefault="00A456D4" w:rsidP="00A456D4">
      <w:pPr>
        <w:spacing w:after="0"/>
      </w:pPr>
      <w:r>
        <w:t>Microelectronics</w:t>
      </w:r>
    </w:p>
    <w:p w14:paraId="7E92A39A" w14:textId="59D7E326" w:rsidR="00A456D4" w:rsidRDefault="00A456D4" w:rsidP="00A456D4">
      <w:pPr>
        <w:spacing w:after="0"/>
      </w:pPr>
      <w:r>
        <w:t>Data Compression and</w:t>
      </w:r>
      <w:r w:rsidR="009A5ECF">
        <w:t xml:space="preserve"> </w:t>
      </w:r>
      <w:r>
        <w:t>Encryption</w:t>
      </w:r>
    </w:p>
    <w:p w14:paraId="44C9C20D" w14:textId="4A31FE26" w:rsidR="00A456D4" w:rsidRDefault="00A456D4" w:rsidP="00A456D4">
      <w:pPr>
        <w:spacing w:after="0"/>
      </w:pPr>
      <w:r>
        <w:t>Business Communication &amp;</w:t>
      </w:r>
      <w:r w:rsidR="006F29CA">
        <w:t xml:space="preserve"> </w:t>
      </w:r>
      <w:r>
        <w:t>Ethics</w:t>
      </w:r>
    </w:p>
    <w:p w14:paraId="0E2B1DF2" w14:textId="42BCCCF9" w:rsidR="00A456D4" w:rsidRDefault="00A456D4" w:rsidP="00A456D4">
      <w:pPr>
        <w:spacing w:after="0"/>
      </w:pPr>
      <w:r>
        <w:t>Mobile Communication</w:t>
      </w:r>
      <w:r w:rsidR="006F29CA">
        <w:t xml:space="preserve"> </w:t>
      </w:r>
      <w:r>
        <w:t>System</w:t>
      </w:r>
    </w:p>
    <w:p w14:paraId="5C299654" w14:textId="7AF630E7" w:rsidR="00A456D4" w:rsidRDefault="00A456D4" w:rsidP="00A456D4">
      <w:pPr>
        <w:spacing w:after="0"/>
      </w:pPr>
      <w:r>
        <w:t>Optical Communication</w:t>
      </w:r>
    </w:p>
    <w:p w14:paraId="5F06B414" w14:textId="03026AB8" w:rsidR="00A456D4" w:rsidRDefault="00A456D4" w:rsidP="00A456D4">
      <w:pPr>
        <w:spacing w:after="0"/>
      </w:pPr>
      <w:r>
        <w:t>Microwave Engineering</w:t>
      </w:r>
    </w:p>
    <w:p w14:paraId="521D31EA" w14:textId="77777777" w:rsidR="006F29CA" w:rsidRDefault="00A456D4" w:rsidP="00A456D4">
      <w:pPr>
        <w:spacing w:after="0"/>
      </w:pPr>
      <w:r>
        <w:t>Cyber Security</w:t>
      </w:r>
      <w:r w:rsidR="006F29CA">
        <w:t xml:space="preserve"> </w:t>
      </w:r>
      <w:r>
        <w:t>and Laws</w:t>
      </w:r>
    </w:p>
    <w:p w14:paraId="7A4CEAF0" w14:textId="2C27DFFD" w:rsidR="00A456D4" w:rsidRDefault="00A456D4" w:rsidP="00A456D4">
      <w:pPr>
        <w:spacing w:after="0"/>
      </w:pPr>
      <w:r>
        <w:t>Big Data</w:t>
      </w:r>
      <w:r w:rsidR="006F29CA">
        <w:t xml:space="preserve"> </w:t>
      </w:r>
      <w:r>
        <w:t>Analytics</w:t>
      </w:r>
    </w:p>
    <w:p w14:paraId="39FF3766" w14:textId="7422FEA4" w:rsidR="00A456D4" w:rsidRDefault="00A456D4" w:rsidP="00A456D4">
      <w:pPr>
        <w:spacing w:after="0"/>
      </w:pPr>
      <w:r>
        <w:t>Embedded</w:t>
      </w:r>
      <w:r w:rsidR="006F29CA">
        <w:t xml:space="preserve"> </w:t>
      </w:r>
      <w:r>
        <w:t>Syste</w:t>
      </w:r>
      <w:r w:rsidR="006F29CA">
        <w:t>m</w:t>
      </w:r>
    </w:p>
    <w:p w14:paraId="1274A17A" w14:textId="77777777" w:rsidR="002012E6" w:rsidRDefault="002012E6" w:rsidP="002012E6">
      <w:pPr>
        <w:spacing w:after="0"/>
      </w:pPr>
      <w:r>
        <w:t>Mobile Communication System</w:t>
      </w:r>
    </w:p>
    <w:p w14:paraId="1F63749A" w14:textId="77777777" w:rsidR="002012E6" w:rsidRDefault="002012E6" w:rsidP="002012E6">
      <w:pPr>
        <w:spacing w:after="0"/>
      </w:pPr>
      <w:r>
        <w:t>Optical Communication</w:t>
      </w:r>
    </w:p>
    <w:p w14:paraId="408384C5" w14:textId="75B715CE" w:rsidR="00833D1F" w:rsidRDefault="002012E6" w:rsidP="00833D1F">
      <w:pPr>
        <w:spacing w:after="0"/>
      </w:pPr>
      <w:r>
        <w:t>Microwave Engineering</w:t>
      </w:r>
    </w:p>
    <w:p w14:paraId="0C9869FC" w14:textId="27775F91" w:rsidR="00833D1F" w:rsidRDefault="00833D1F" w:rsidP="00833D1F">
      <w:pPr>
        <w:spacing w:after="0"/>
      </w:pPr>
      <w:r>
        <w:t>Cyber Security and Laws</w:t>
      </w:r>
    </w:p>
    <w:p w14:paraId="15F286BC" w14:textId="77777777" w:rsidR="00833D1F" w:rsidRDefault="00833D1F" w:rsidP="00833D1F">
      <w:pPr>
        <w:spacing w:after="0"/>
      </w:pPr>
      <w:r>
        <w:t>Big Data Analytics</w:t>
      </w:r>
    </w:p>
    <w:p w14:paraId="14278ED3" w14:textId="77777777" w:rsidR="00833D1F" w:rsidRDefault="00833D1F" w:rsidP="00833D1F">
      <w:pPr>
        <w:spacing w:after="0"/>
      </w:pPr>
      <w:r>
        <w:t>Embedded System</w:t>
      </w:r>
    </w:p>
    <w:p w14:paraId="299A0D07" w14:textId="77777777" w:rsidR="00833D1F" w:rsidRDefault="00833D1F" w:rsidP="00833D1F">
      <w:pPr>
        <w:spacing w:after="0"/>
      </w:pPr>
    </w:p>
    <w:p w14:paraId="4E26A0D1" w14:textId="77777777" w:rsidR="00833D1F" w:rsidRDefault="00833D1F" w:rsidP="00833D1F">
      <w:pPr>
        <w:spacing w:after="0"/>
      </w:pPr>
    </w:p>
    <w:p w14:paraId="4B69F496" w14:textId="77777777" w:rsidR="00833D1F" w:rsidRDefault="00833D1F" w:rsidP="00833D1F">
      <w:pPr>
        <w:spacing w:after="0"/>
      </w:pPr>
    </w:p>
    <w:p w14:paraId="535C729C" w14:textId="1CA599B9" w:rsidR="00833D1F" w:rsidRDefault="00833D1F" w:rsidP="00A456D4">
      <w:pPr>
        <w:spacing w:after="0"/>
      </w:pPr>
    </w:p>
    <w:p w14:paraId="180719E3" w14:textId="6378DE79" w:rsidR="00833D1F" w:rsidRDefault="00833D1F" w:rsidP="00A456D4">
      <w:pPr>
        <w:spacing w:after="0"/>
      </w:pPr>
    </w:p>
    <w:p w14:paraId="2EFBACF6" w14:textId="08272D84" w:rsidR="00833D1F" w:rsidRDefault="00833D1F" w:rsidP="00A456D4">
      <w:pPr>
        <w:spacing w:after="0"/>
      </w:pPr>
    </w:p>
    <w:p w14:paraId="6209D3C1" w14:textId="2E0D72CC" w:rsidR="00833D1F" w:rsidRDefault="00833D1F" w:rsidP="00A456D4">
      <w:pPr>
        <w:spacing w:after="0"/>
      </w:pPr>
    </w:p>
    <w:p w14:paraId="54F9D439" w14:textId="0F4F7FED" w:rsidR="00833D1F" w:rsidRDefault="00833D1F" w:rsidP="00A456D4">
      <w:pPr>
        <w:spacing w:after="0"/>
      </w:pPr>
    </w:p>
    <w:p w14:paraId="77EB6C2E" w14:textId="6D1ABADC" w:rsidR="00833D1F" w:rsidRDefault="00420D2F" w:rsidP="00A456D4">
      <w:pPr>
        <w:spacing w:after="0"/>
      </w:pPr>
      <w:r>
        <w:lastRenderedPageBreak/>
        <w:t>INSTRU</w:t>
      </w:r>
    </w:p>
    <w:p w14:paraId="357F7991" w14:textId="76677C06" w:rsidR="00890893" w:rsidRDefault="00890893" w:rsidP="00A456D4">
      <w:pPr>
        <w:spacing w:after="0"/>
      </w:pPr>
    </w:p>
    <w:p w14:paraId="619F8558" w14:textId="77777777" w:rsidR="00890893" w:rsidRDefault="00890893" w:rsidP="00890893">
      <w:pPr>
        <w:spacing w:after="0"/>
      </w:pPr>
      <w:r>
        <w:t>Prof.P.B. Gawande</w:t>
      </w:r>
    </w:p>
    <w:p w14:paraId="3FCB667F" w14:textId="77777777" w:rsidR="00890893" w:rsidRDefault="00890893" w:rsidP="00890893">
      <w:pPr>
        <w:spacing w:after="0"/>
      </w:pPr>
      <w:r>
        <w:t>Prof.V.V.Kamankar</w:t>
      </w:r>
    </w:p>
    <w:p w14:paraId="7927F4B1" w14:textId="77777777" w:rsidR="00890893" w:rsidRDefault="00890893" w:rsidP="00890893">
      <w:pPr>
        <w:spacing w:after="0"/>
      </w:pPr>
      <w:r>
        <w:t>Prof.A.B.Bedke</w:t>
      </w:r>
    </w:p>
    <w:p w14:paraId="0CE33359" w14:textId="77777777" w:rsidR="00890893" w:rsidRDefault="00890893" w:rsidP="00890893">
      <w:pPr>
        <w:spacing w:after="0"/>
      </w:pPr>
      <w:r>
        <w:t>Prof.S.P.Sadala</w:t>
      </w:r>
    </w:p>
    <w:p w14:paraId="0335995B" w14:textId="77777777" w:rsidR="00890893" w:rsidRDefault="00890893" w:rsidP="00890893">
      <w:pPr>
        <w:spacing w:after="0"/>
      </w:pPr>
      <w:r>
        <w:t>Prof. Tidve</w:t>
      </w:r>
    </w:p>
    <w:p w14:paraId="3A48D821" w14:textId="77777777" w:rsidR="00890893" w:rsidRDefault="00890893" w:rsidP="00890893">
      <w:pPr>
        <w:spacing w:after="0"/>
      </w:pPr>
      <w:r>
        <w:t>Prof. Vinita Vartak</w:t>
      </w:r>
    </w:p>
    <w:p w14:paraId="179839F1" w14:textId="77777777" w:rsidR="00890893" w:rsidRDefault="00890893" w:rsidP="00890893">
      <w:pPr>
        <w:spacing w:after="0"/>
      </w:pPr>
      <w:r>
        <w:t>Prof.N.S.Chame</w:t>
      </w:r>
    </w:p>
    <w:p w14:paraId="45F395C3" w14:textId="77777777" w:rsidR="00890893" w:rsidRDefault="00890893" w:rsidP="00890893">
      <w:pPr>
        <w:spacing w:after="0"/>
      </w:pPr>
      <w:r>
        <w:t>Prof.S.D.Sadala</w:t>
      </w:r>
    </w:p>
    <w:p w14:paraId="2CC5310F" w14:textId="77777777" w:rsidR="00890893" w:rsidRDefault="00890893" w:rsidP="00890893">
      <w:pPr>
        <w:spacing w:after="0"/>
      </w:pPr>
      <w:r>
        <w:t>Prof.G.K.Shende</w:t>
      </w:r>
    </w:p>
    <w:p w14:paraId="23F7D069" w14:textId="77777777" w:rsidR="00890893" w:rsidRDefault="00890893" w:rsidP="00890893">
      <w:pPr>
        <w:spacing w:after="0"/>
      </w:pPr>
      <w:r>
        <w:t>Dr. Rinku Sharma</w:t>
      </w:r>
    </w:p>
    <w:p w14:paraId="75031C51" w14:textId="77777777" w:rsidR="00890893" w:rsidRDefault="00890893" w:rsidP="00890893">
      <w:pPr>
        <w:spacing w:after="0"/>
      </w:pPr>
      <w:r>
        <w:t>Prof.Anuja Kadam</w:t>
      </w:r>
    </w:p>
    <w:p w14:paraId="136236E8" w14:textId="77777777" w:rsidR="00890893" w:rsidRDefault="00890893" w:rsidP="00890893">
      <w:pPr>
        <w:spacing w:after="0"/>
      </w:pPr>
      <w:r>
        <w:t>Prof.V.Kamalakar</w:t>
      </w:r>
    </w:p>
    <w:p w14:paraId="39E10FEA" w14:textId="77777777" w:rsidR="00890893" w:rsidRDefault="00890893" w:rsidP="00890893">
      <w:pPr>
        <w:spacing w:after="0"/>
      </w:pPr>
      <w:r>
        <w:t>Prof.Anuja Kadam</w:t>
      </w:r>
    </w:p>
    <w:p w14:paraId="0A2C4F3D" w14:textId="77777777" w:rsidR="00890893" w:rsidRDefault="00890893" w:rsidP="00890893">
      <w:pPr>
        <w:spacing w:after="0"/>
      </w:pPr>
      <w:r>
        <w:t>Prof. Vinita Vartak</w:t>
      </w:r>
      <w:r w:rsidRPr="00890893">
        <w:t xml:space="preserve"> </w:t>
      </w:r>
    </w:p>
    <w:p w14:paraId="60E898B9" w14:textId="77777777" w:rsidR="00890893" w:rsidRDefault="00890893" w:rsidP="00890893">
      <w:pPr>
        <w:spacing w:after="0"/>
      </w:pPr>
      <w:r>
        <w:t>Prof.R.G.Sharma</w:t>
      </w:r>
    </w:p>
    <w:p w14:paraId="5637C893" w14:textId="77777777" w:rsidR="00890893" w:rsidRDefault="00890893" w:rsidP="00890893">
      <w:pPr>
        <w:spacing w:after="0"/>
      </w:pPr>
      <w:r>
        <w:t>Prof.G.K.Shende</w:t>
      </w:r>
    </w:p>
    <w:p w14:paraId="3516814D" w14:textId="77777777" w:rsidR="00890893" w:rsidRDefault="00890893" w:rsidP="00890893">
      <w:pPr>
        <w:spacing w:after="0"/>
      </w:pPr>
      <w:r>
        <w:t>Prof.D.Joshi Jain</w:t>
      </w:r>
    </w:p>
    <w:p w14:paraId="7B0DF5E6" w14:textId="77777777" w:rsidR="00890893" w:rsidRDefault="00890893" w:rsidP="00A456D4">
      <w:pPr>
        <w:spacing w:after="0"/>
      </w:pPr>
    </w:p>
    <w:p w14:paraId="1C69BBFE" w14:textId="77777777" w:rsidR="00420D2F" w:rsidRDefault="00420D2F" w:rsidP="00420D2F">
      <w:pPr>
        <w:spacing w:after="0"/>
      </w:pPr>
    </w:p>
    <w:p w14:paraId="54692E25" w14:textId="3B6B2EE8" w:rsidR="00420D2F" w:rsidRDefault="00420D2F" w:rsidP="00420D2F">
      <w:pPr>
        <w:spacing w:after="0"/>
      </w:pPr>
      <w:r>
        <w:t>Analog Electronics</w:t>
      </w:r>
    </w:p>
    <w:p w14:paraId="39558EAF" w14:textId="19F33C25" w:rsidR="00420D2F" w:rsidRDefault="00420D2F" w:rsidP="00420D2F">
      <w:pPr>
        <w:spacing w:after="0"/>
      </w:pPr>
      <w:r>
        <w:t>Transducers-</w:t>
      </w:r>
    </w:p>
    <w:p w14:paraId="61441420" w14:textId="23572452" w:rsidR="00420D2F" w:rsidRDefault="00420D2F" w:rsidP="00420D2F">
      <w:pPr>
        <w:spacing w:after="0"/>
      </w:pPr>
      <w:r>
        <w:t>Electrical Networks</w:t>
      </w:r>
    </w:p>
    <w:p w14:paraId="0F4814CA" w14:textId="61191F33" w:rsidR="00420D2F" w:rsidRDefault="00420D2F" w:rsidP="00420D2F">
      <w:pPr>
        <w:spacing w:after="0"/>
      </w:pPr>
      <w:r>
        <w:t>Digital Electronics</w:t>
      </w:r>
    </w:p>
    <w:p w14:paraId="56DCDB53" w14:textId="1BCED753" w:rsidR="00420D2F" w:rsidRDefault="00420D2F" w:rsidP="00420D2F">
      <w:pPr>
        <w:spacing w:after="0"/>
      </w:pPr>
      <w:r>
        <w:t>OOPM</w:t>
      </w:r>
    </w:p>
    <w:p w14:paraId="54F7A267" w14:textId="269A7128" w:rsidR="00420D2F" w:rsidRDefault="00420D2F" w:rsidP="00420D2F">
      <w:pPr>
        <w:spacing w:after="0"/>
      </w:pPr>
      <w:r>
        <w:t>Applied Maths</w:t>
      </w:r>
      <w:r w:rsidR="00890893">
        <w:t xml:space="preserve"> - 3</w:t>
      </w:r>
    </w:p>
    <w:p w14:paraId="2499723C" w14:textId="00AA448F" w:rsidR="00420D2F" w:rsidRDefault="00420D2F" w:rsidP="00420D2F">
      <w:pPr>
        <w:spacing w:after="0"/>
      </w:pPr>
      <w:r>
        <w:t>Application of micro</w:t>
      </w:r>
      <w:r w:rsidR="00890893">
        <w:t>processors</w:t>
      </w:r>
      <w:r>
        <w:t>.</w:t>
      </w:r>
    </w:p>
    <w:p w14:paraId="47B37736" w14:textId="771A3DD8" w:rsidR="00420D2F" w:rsidRDefault="00420D2F" w:rsidP="00420D2F">
      <w:pPr>
        <w:spacing w:after="0"/>
      </w:pPr>
      <w:r>
        <w:t>Signal System</w:t>
      </w:r>
    </w:p>
    <w:p w14:paraId="6D17D2EA" w14:textId="44C37D8E" w:rsidR="00420D2F" w:rsidRDefault="00420D2F" w:rsidP="00420D2F">
      <w:pPr>
        <w:spacing w:after="0"/>
      </w:pPr>
      <w:r>
        <w:t>Control System Design</w:t>
      </w:r>
    </w:p>
    <w:p w14:paraId="735C156F" w14:textId="0DF3D291" w:rsidR="00420D2F" w:rsidRDefault="00420D2F" w:rsidP="00420D2F">
      <w:pPr>
        <w:spacing w:after="0"/>
      </w:pPr>
      <w:r>
        <w:t>Control System Components</w:t>
      </w:r>
    </w:p>
    <w:p w14:paraId="22FE0E11" w14:textId="5DE1BFA5" w:rsidR="00420D2F" w:rsidRDefault="00420D2F" w:rsidP="00420D2F">
      <w:pPr>
        <w:spacing w:after="0"/>
      </w:pPr>
      <w:r>
        <w:t>BCE</w:t>
      </w:r>
    </w:p>
    <w:p w14:paraId="3C294879" w14:textId="3881F4E8" w:rsidR="00420D2F" w:rsidRDefault="00420D2F" w:rsidP="00420D2F">
      <w:pPr>
        <w:spacing w:after="0"/>
      </w:pPr>
      <w:r>
        <w:t>Advanced Sensors</w:t>
      </w:r>
    </w:p>
    <w:p w14:paraId="36ADECA7" w14:textId="6C9D4B8F" w:rsidR="00420D2F" w:rsidRDefault="00420D2F" w:rsidP="00420D2F">
      <w:pPr>
        <w:spacing w:after="0"/>
      </w:pPr>
      <w:r>
        <w:t>FOI</w:t>
      </w:r>
    </w:p>
    <w:p w14:paraId="0906E7E0" w14:textId="640437C1" w:rsidR="00420D2F" w:rsidRDefault="00420D2F" w:rsidP="00420D2F">
      <w:pPr>
        <w:spacing w:after="0"/>
      </w:pPr>
      <w:r>
        <w:t>Biomedical Instru</w:t>
      </w:r>
    </w:p>
    <w:p w14:paraId="5E3FF3F5" w14:textId="10DBC3A7" w:rsidR="00420D2F" w:rsidRDefault="00420D2F" w:rsidP="00420D2F">
      <w:pPr>
        <w:spacing w:after="0"/>
      </w:pPr>
      <w:r>
        <w:t>Industrial Automation</w:t>
      </w:r>
    </w:p>
    <w:p w14:paraId="0735B885" w14:textId="59ED9DA8" w:rsidR="00420D2F" w:rsidRDefault="00420D2F" w:rsidP="00420D2F">
      <w:pPr>
        <w:spacing w:after="0"/>
      </w:pPr>
      <w:r>
        <w:t>Reliability Engineering</w:t>
      </w:r>
    </w:p>
    <w:p w14:paraId="7A80D0E5" w14:textId="0BC61485" w:rsidR="00420D2F" w:rsidRDefault="00420D2F" w:rsidP="00420D2F">
      <w:pPr>
        <w:spacing w:after="0"/>
      </w:pPr>
      <w:r>
        <w:t>Industrial Process Control</w:t>
      </w:r>
    </w:p>
    <w:p w14:paraId="3ADACFA3" w14:textId="77777777" w:rsidR="00420D2F" w:rsidRDefault="00420D2F" w:rsidP="00420D2F">
      <w:pPr>
        <w:spacing w:after="0"/>
      </w:pPr>
      <w:r>
        <w:t>Image Processing</w:t>
      </w:r>
    </w:p>
    <w:p w14:paraId="775C7029" w14:textId="77777777" w:rsidR="00420D2F" w:rsidRDefault="00420D2F" w:rsidP="00420D2F">
      <w:pPr>
        <w:spacing w:after="0"/>
      </w:pPr>
    </w:p>
    <w:p w14:paraId="748C6A47" w14:textId="6245A454" w:rsidR="00420D2F" w:rsidRDefault="00420D2F" w:rsidP="00420D2F">
      <w:pPr>
        <w:spacing w:after="0"/>
      </w:pPr>
    </w:p>
    <w:p w14:paraId="6CCD65AC" w14:textId="1EC257FF" w:rsidR="00833D1F" w:rsidRDefault="00833D1F" w:rsidP="00A456D4">
      <w:pPr>
        <w:spacing w:after="0"/>
      </w:pPr>
    </w:p>
    <w:p w14:paraId="20B68351" w14:textId="14D87E50" w:rsidR="00833D1F" w:rsidRDefault="00833D1F" w:rsidP="00A456D4">
      <w:pPr>
        <w:spacing w:after="0"/>
      </w:pPr>
    </w:p>
    <w:p w14:paraId="50728C44" w14:textId="557BF84D" w:rsidR="00833D1F" w:rsidRDefault="00833D1F" w:rsidP="00A456D4">
      <w:pPr>
        <w:spacing w:after="0"/>
      </w:pPr>
    </w:p>
    <w:p w14:paraId="4F886255" w14:textId="7AA0F901" w:rsidR="00890893" w:rsidRDefault="00890893" w:rsidP="00890893">
      <w:pPr>
        <w:spacing w:after="0"/>
      </w:pPr>
      <w:r>
        <w:lastRenderedPageBreak/>
        <w:t>I</w:t>
      </w:r>
      <w:r w:rsidR="003109FA">
        <w:t>T</w:t>
      </w:r>
    </w:p>
    <w:p w14:paraId="3E3148D8" w14:textId="77777777" w:rsidR="00890893" w:rsidRDefault="00890893" w:rsidP="00890893">
      <w:pPr>
        <w:spacing w:after="0"/>
      </w:pPr>
    </w:p>
    <w:p w14:paraId="03C46AE0" w14:textId="77777777" w:rsidR="00890893" w:rsidRDefault="00890893" w:rsidP="00890893">
      <w:pPr>
        <w:spacing w:after="0"/>
      </w:pPr>
      <w:r>
        <w:t>Prof. Ankush Hutke</w:t>
      </w:r>
    </w:p>
    <w:p w14:paraId="2144D623" w14:textId="77777777" w:rsidR="00890893" w:rsidRDefault="00890893" w:rsidP="00890893">
      <w:pPr>
        <w:spacing w:after="0"/>
      </w:pPr>
      <w:r>
        <w:t>Prof. Anushree Deshmukh</w:t>
      </w:r>
    </w:p>
    <w:p w14:paraId="68D7D07C" w14:textId="77777777" w:rsidR="00890893" w:rsidRDefault="00890893" w:rsidP="00890893">
      <w:pPr>
        <w:spacing w:after="0"/>
      </w:pPr>
      <w:r>
        <w:t>Prof. Ganesh Tilave</w:t>
      </w:r>
    </w:p>
    <w:p w14:paraId="3A6601BC" w14:textId="77777777" w:rsidR="00890893" w:rsidRDefault="00890893" w:rsidP="00890893">
      <w:pPr>
        <w:spacing w:after="0"/>
      </w:pPr>
      <w:r>
        <w:t>Prof. S.K.Sabnis</w:t>
      </w:r>
    </w:p>
    <w:p w14:paraId="765D5738" w14:textId="77777777" w:rsidR="00890893" w:rsidRDefault="00890893" w:rsidP="00890893">
      <w:pPr>
        <w:spacing w:after="0"/>
      </w:pPr>
      <w:r>
        <w:t>Prof. Ankush Hutke</w:t>
      </w:r>
    </w:p>
    <w:p w14:paraId="75E7FBF2" w14:textId="77777777" w:rsidR="00890893" w:rsidRDefault="00890893" w:rsidP="00890893">
      <w:pPr>
        <w:spacing w:after="0"/>
      </w:pPr>
      <w:r>
        <w:t>Prof. Ankit Malhotra</w:t>
      </w:r>
    </w:p>
    <w:p w14:paraId="5FB975D0" w14:textId="77777777" w:rsidR="00890893" w:rsidRDefault="00890893" w:rsidP="00890893">
      <w:pPr>
        <w:spacing w:after="0"/>
      </w:pPr>
      <w:r>
        <w:t>Prof. Swapnil Gharat</w:t>
      </w:r>
    </w:p>
    <w:p w14:paraId="68E992FD" w14:textId="77777777" w:rsidR="00890893" w:rsidRDefault="00890893" w:rsidP="00890893">
      <w:pPr>
        <w:spacing w:after="0"/>
      </w:pPr>
      <w:r>
        <w:t>Dr. S.B.Wankhade</w:t>
      </w:r>
    </w:p>
    <w:p w14:paraId="63B8D95C" w14:textId="77777777" w:rsidR="00890893" w:rsidRDefault="00890893" w:rsidP="00890893">
      <w:pPr>
        <w:spacing w:after="0"/>
      </w:pPr>
      <w:r>
        <w:t>Prof. A.E.Patil</w:t>
      </w:r>
    </w:p>
    <w:p w14:paraId="45779C60" w14:textId="77777777" w:rsidR="00890893" w:rsidRDefault="00890893" w:rsidP="00890893">
      <w:pPr>
        <w:spacing w:after="0"/>
      </w:pPr>
      <w:r>
        <w:t>Prof. Anushree Deshmukh</w:t>
      </w:r>
    </w:p>
    <w:p w14:paraId="18B6F5AE" w14:textId="77777777" w:rsidR="00890893" w:rsidRDefault="00890893" w:rsidP="00890893">
      <w:pPr>
        <w:spacing w:after="0"/>
      </w:pPr>
      <w:r>
        <w:t>Prof. Minal Wadekar</w:t>
      </w:r>
    </w:p>
    <w:p w14:paraId="3DFBCFC8" w14:textId="77777777" w:rsidR="00890893" w:rsidRDefault="00890893" w:rsidP="00890893">
      <w:pPr>
        <w:spacing w:after="0"/>
      </w:pPr>
      <w:r>
        <w:t>Prof. Rinku Sharma</w:t>
      </w:r>
    </w:p>
    <w:p w14:paraId="005EEEA5" w14:textId="77777777" w:rsidR="00890893" w:rsidRDefault="00890893" w:rsidP="00890893">
      <w:pPr>
        <w:spacing w:after="0"/>
      </w:pPr>
      <w:r>
        <w:t>Prof. S.K.Sabnis</w:t>
      </w:r>
    </w:p>
    <w:p w14:paraId="54F5F241" w14:textId="77777777" w:rsidR="00890893" w:rsidRDefault="00890893" w:rsidP="00890893">
      <w:pPr>
        <w:spacing w:after="0"/>
      </w:pPr>
      <w:r>
        <w:t>Prof. A.E.Patil</w:t>
      </w:r>
    </w:p>
    <w:p w14:paraId="7A5B77EF" w14:textId="77777777" w:rsidR="00890893" w:rsidRDefault="00890893" w:rsidP="00890893">
      <w:pPr>
        <w:spacing w:after="0"/>
      </w:pPr>
      <w:r>
        <w:t>Prof. Nilesh Rathod</w:t>
      </w:r>
    </w:p>
    <w:p w14:paraId="22150FA0" w14:textId="77777777" w:rsidR="00890893" w:rsidRDefault="00890893" w:rsidP="00890893">
      <w:pPr>
        <w:spacing w:after="0"/>
      </w:pPr>
      <w:r>
        <w:t>Prof. Yogita Ganage</w:t>
      </w:r>
    </w:p>
    <w:p w14:paraId="1D053416" w14:textId="77777777" w:rsidR="00890893" w:rsidRDefault="00890893" w:rsidP="00890893">
      <w:pPr>
        <w:spacing w:after="0"/>
      </w:pPr>
      <w:r>
        <w:t>Dr. S.B.Wankhade</w:t>
      </w:r>
    </w:p>
    <w:p w14:paraId="6BABE3FD" w14:textId="77777777" w:rsidR="00890893" w:rsidRDefault="00890893" w:rsidP="00890893">
      <w:pPr>
        <w:spacing w:after="0"/>
      </w:pPr>
      <w:r>
        <w:t>Prof. Govind Wakure</w:t>
      </w:r>
    </w:p>
    <w:p w14:paraId="3C56635C" w14:textId="77777777" w:rsidR="00890893" w:rsidRDefault="00890893" w:rsidP="00890893">
      <w:pPr>
        <w:spacing w:after="0"/>
      </w:pPr>
      <w:r>
        <w:t>Prof. Nilesh Rathod</w:t>
      </w:r>
    </w:p>
    <w:p w14:paraId="00F14E9A" w14:textId="0C7D980C" w:rsidR="00890893" w:rsidRDefault="00890893" w:rsidP="00890893">
      <w:pPr>
        <w:spacing w:after="0"/>
      </w:pPr>
      <w:r>
        <w:t>Prof. Yogita Ganage</w:t>
      </w:r>
    </w:p>
    <w:p w14:paraId="493EC16D" w14:textId="078F4DDD" w:rsidR="003109FA" w:rsidRDefault="003109FA" w:rsidP="00890893">
      <w:pPr>
        <w:spacing w:after="0"/>
      </w:pPr>
    </w:p>
    <w:p w14:paraId="77901CBB" w14:textId="77777777" w:rsidR="003109FA" w:rsidRDefault="003109FA" w:rsidP="003109FA">
      <w:pPr>
        <w:spacing w:after="0"/>
      </w:pPr>
      <w:r>
        <w:t>Data Structures &amp; Analysis</w:t>
      </w:r>
    </w:p>
    <w:p w14:paraId="6EAB2DA3" w14:textId="77777777" w:rsidR="003109FA" w:rsidRDefault="003109FA" w:rsidP="003109FA">
      <w:pPr>
        <w:spacing w:after="0"/>
      </w:pPr>
      <w:r>
        <w:t>Database Management System</w:t>
      </w:r>
    </w:p>
    <w:p w14:paraId="3802C239" w14:textId="77777777" w:rsidR="003109FA" w:rsidRDefault="003109FA" w:rsidP="003109FA">
      <w:pPr>
        <w:spacing w:after="0"/>
      </w:pPr>
      <w:r>
        <w:t>Applied Mathematics-lII</w:t>
      </w:r>
    </w:p>
    <w:p w14:paraId="5CE1CFDC" w14:textId="77777777" w:rsidR="003109FA" w:rsidRDefault="003109FA" w:rsidP="003109FA">
      <w:pPr>
        <w:spacing w:after="0"/>
      </w:pPr>
      <w:r>
        <w:t>Logic Design</w:t>
      </w:r>
    </w:p>
    <w:p w14:paraId="5DF00BE1" w14:textId="77777777" w:rsidR="003109FA" w:rsidRDefault="003109FA" w:rsidP="003109FA">
      <w:pPr>
        <w:spacing w:after="0"/>
      </w:pPr>
      <w:r>
        <w:t>Java Programming</w:t>
      </w:r>
    </w:p>
    <w:p w14:paraId="5D049239" w14:textId="77777777" w:rsidR="003109FA" w:rsidRDefault="003109FA" w:rsidP="003109FA">
      <w:pPr>
        <w:spacing w:after="0"/>
      </w:pPr>
      <w:r>
        <w:t>Principles of Communications</w:t>
      </w:r>
    </w:p>
    <w:p w14:paraId="136A8C98" w14:textId="77777777" w:rsidR="003109FA" w:rsidRDefault="003109FA" w:rsidP="003109FA">
      <w:pPr>
        <w:spacing w:after="0"/>
      </w:pPr>
      <w:r>
        <w:t>Microcontroller&amp;Embedded Programming</w:t>
      </w:r>
    </w:p>
    <w:p w14:paraId="79A06EAB" w14:textId="77777777" w:rsidR="003109FA" w:rsidRDefault="003109FA" w:rsidP="003109FA">
      <w:pPr>
        <w:spacing w:after="0"/>
      </w:pPr>
      <w:r>
        <w:t>E-Commerce &amp; E-Business</w:t>
      </w:r>
    </w:p>
    <w:p w14:paraId="1AC292F4" w14:textId="77777777" w:rsidR="003109FA" w:rsidRDefault="003109FA" w:rsidP="003109FA">
      <w:pPr>
        <w:spacing w:after="0"/>
      </w:pPr>
      <w:r>
        <w:t>Advanced Database Management Technology</w:t>
      </w:r>
    </w:p>
    <w:p w14:paraId="358C65CB" w14:textId="77777777" w:rsidR="003109FA" w:rsidRDefault="003109FA" w:rsidP="003109FA">
      <w:pPr>
        <w:spacing w:after="0"/>
      </w:pPr>
      <w:r>
        <w:t>Internet Programming</w:t>
      </w:r>
    </w:p>
    <w:p w14:paraId="6629FDB4" w14:textId="77777777" w:rsidR="003109FA" w:rsidRDefault="003109FA" w:rsidP="003109FA">
      <w:pPr>
        <w:spacing w:after="0"/>
      </w:pPr>
      <w:r>
        <w:t>Business Communication and Ethics</w:t>
      </w:r>
    </w:p>
    <w:p w14:paraId="73F6BDE0" w14:textId="77777777" w:rsidR="003109FA" w:rsidRDefault="003109FA" w:rsidP="003109FA">
      <w:pPr>
        <w:spacing w:after="0"/>
      </w:pPr>
      <w:r>
        <w:t>Cryptography &amp; Network Security</w:t>
      </w:r>
    </w:p>
    <w:p w14:paraId="5BDF3242" w14:textId="77777777" w:rsidR="003109FA" w:rsidRDefault="003109FA" w:rsidP="003109FA">
      <w:pPr>
        <w:spacing w:after="0"/>
      </w:pPr>
      <w:r>
        <w:t>Management Information System</w:t>
      </w:r>
    </w:p>
    <w:p w14:paraId="1C97FFCC" w14:textId="77777777" w:rsidR="003109FA" w:rsidRDefault="003109FA" w:rsidP="003109FA">
      <w:pPr>
        <w:spacing w:after="0"/>
      </w:pPr>
      <w:r>
        <w:t>Artificial Intelligence</w:t>
      </w:r>
    </w:p>
    <w:p w14:paraId="0E3CE537" w14:textId="77777777" w:rsidR="003109FA" w:rsidRDefault="003109FA" w:rsidP="003109FA">
      <w:pPr>
        <w:spacing w:after="0"/>
      </w:pPr>
      <w:r>
        <w:t>Infrastructure Security</w:t>
      </w:r>
    </w:p>
    <w:p w14:paraId="513239FC" w14:textId="77777777" w:rsidR="003109FA" w:rsidRDefault="003109FA" w:rsidP="003109FA">
      <w:pPr>
        <w:spacing w:after="0"/>
      </w:pPr>
      <w:r>
        <w:t>Soft Computing</w:t>
      </w:r>
    </w:p>
    <w:p w14:paraId="0EE74B92" w14:textId="77777777" w:rsidR="003109FA" w:rsidRDefault="003109FA" w:rsidP="003109FA">
      <w:pPr>
        <w:spacing w:after="0"/>
      </w:pPr>
      <w:r>
        <w:t>Enterprise Network Design</w:t>
      </w:r>
    </w:p>
    <w:p w14:paraId="1FAAD3E8" w14:textId="5A4ADD67" w:rsidR="003109FA" w:rsidRDefault="003109FA" w:rsidP="003109FA">
      <w:pPr>
        <w:spacing w:after="0"/>
      </w:pPr>
      <w:r>
        <w:t>Software Testing Quality Assurance</w:t>
      </w:r>
    </w:p>
    <w:p w14:paraId="63EC945E" w14:textId="0604D5A2" w:rsidR="00833D1F" w:rsidRDefault="00833D1F" w:rsidP="00A456D4">
      <w:pPr>
        <w:spacing w:after="0"/>
      </w:pPr>
    </w:p>
    <w:p w14:paraId="02846885" w14:textId="2CAA606D" w:rsidR="00833D1F" w:rsidRDefault="00833D1F" w:rsidP="00A456D4">
      <w:pPr>
        <w:spacing w:after="0"/>
      </w:pPr>
    </w:p>
    <w:p w14:paraId="2780021E" w14:textId="77777777" w:rsidR="00833D1F" w:rsidRDefault="00833D1F" w:rsidP="00A456D4">
      <w:pPr>
        <w:spacing w:after="0"/>
      </w:pPr>
    </w:p>
    <w:sectPr w:rsidR="00833D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3MLU0NDY1sTCyMDVX0lEKTi0uzszPAykwqgUAhIrURSwAAAA="/>
  </w:docVars>
  <w:rsids>
    <w:rsidRoot w:val="009C4AA4"/>
    <w:rsid w:val="000009C5"/>
    <w:rsid w:val="00093552"/>
    <w:rsid w:val="002012E6"/>
    <w:rsid w:val="003109FA"/>
    <w:rsid w:val="00420D2F"/>
    <w:rsid w:val="00420FD4"/>
    <w:rsid w:val="005301C3"/>
    <w:rsid w:val="00597EE4"/>
    <w:rsid w:val="00657AC4"/>
    <w:rsid w:val="006965E9"/>
    <w:rsid w:val="006F29CA"/>
    <w:rsid w:val="00705ACF"/>
    <w:rsid w:val="0077776B"/>
    <w:rsid w:val="00785A0D"/>
    <w:rsid w:val="00833D1F"/>
    <w:rsid w:val="00844CE6"/>
    <w:rsid w:val="008670D9"/>
    <w:rsid w:val="00890893"/>
    <w:rsid w:val="009A5ECF"/>
    <w:rsid w:val="009C4AA4"/>
    <w:rsid w:val="00A456D4"/>
    <w:rsid w:val="00E3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63696"/>
  <w15:chartTrackingRefBased/>
  <w15:docId w15:val="{23A7ADF6-4F05-44C5-8736-0158C6E09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A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8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shTalekar</dc:creator>
  <cp:keywords/>
  <dc:description/>
  <cp:lastModifiedBy>NitishTalekar</cp:lastModifiedBy>
  <cp:revision>21</cp:revision>
  <dcterms:created xsi:type="dcterms:W3CDTF">2019-10-05T21:51:00Z</dcterms:created>
  <dcterms:modified xsi:type="dcterms:W3CDTF">2019-10-05T22:29:00Z</dcterms:modified>
</cp:coreProperties>
</file>